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14:paraId="08DB0D87" w14:textId="18BA8FB8" w:rsidR="00AC43B5" w:rsidRPr="00A33550" w:rsidRDefault="00576A41" w:rsidP="00AC43B5">
      <w:pPr>
        <w:pStyle w:val="Heading2"/>
      </w:pPr>
      <w:bookmarkStart w:id="14" w:name="_Toc164073100"/>
      <w:r w:rsidRPr="00A33550">
        <w:t>Summary Description of the Project</w:t>
      </w:r>
      <w:bookmarkEnd w:id="14"/>
    </w:p>
    <w:p w14:paraId="75E4DC1B" w14:textId="77777777" w:rsidR="00576A41" w:rsidRPr="00A33550" w:rsidRDefault="00576A41" w:rsidP="00576A41">
      <w:pPr>
        <w:spacing w:before="240" w:after="120" w:line="288" w:lineRule="auto"/>
        <w:ind w:left="720"/>
        <w:rPr>
          <w:rStyle w:val="SubtleEmphasis"/>
          <w:rFonts w:ascii="Franklin Gothic Book" w:hAnsi="Franklin Gothic Book"/>
          <w:color w:val="4F5150"/>
          <w:szCs w:val="21"/>
        </w:rPr>
      </w:pPr>
      <w:r w:rsidRPr="00A33550">
        <w:rPr>
          <w:rStyle w:val="SubtleEmphasis"/>
          <w:rFonts w:ascii="Franklin Gothic Book" w:hAnsi="Franklin Gothic Book"/>
          <w:color w:val="4F5150"/>
          <w:szCs w:val="21"/>
        </w:rPr>
        <w:t>Provide a summary description of the project to enable an understanding of the nature of the project and its implementation, including the following (no more than one page):</w:t>
      </w:r>
    </w:p>
    <w:p w14:paraId="67DCF83C" w14:textId="5E199EC7" w:rsidR="00576A41" w:rsidRPr="00A33550" w:rsidRDefault="00576A41" w:rsidP="0015276A">
      <w:pPr>
        <w:pStyle w:val="Bullets"/>
        <w:numPr>
          <w:ilvl w:val="0"/>
          <w:numId w:val="92"/>
        </w:numPr>
        <w:rPr>
          <w:rStyle w:val="SubtleEmphasis"/>
          <w:rFonts w:ascii="Franklin Gothic Book" w:eastAsiaTheme="minorEastAsia" w:hAnsi="Franklin Gothic Book" w:cstheme="minorBidi"/>
          <w:i/>
          <w:iCs/>
          <w:color w:val="4F5150"/>
          <w:lang w:val="en-US"/>
          <w14:textFill>
            <w14:solidFill>
              <w14:srgbClr w14:val="4F5150">
                <w14:lumMod w14:val="95000"/>
                <w14:lumOff w14:val="5000"/>
                <w14:lumMod w14:val="95000"/>
                <w14:lumOff w14:val="5000"/>
              </w14:srgbClr>
            </w14:solidFill>
          </w14:textFill>
        </w:rPr>
      </w:pP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A summary description of the </w:t>
      </w:r>
      <w:r w:rsidRPr="06E07483">
        <w:rPr>
          <w:rFonts w:cs="Arial"/>
          <w:lang w:val="en-CA"/>
        </w:rPr>
        <w:t xml:space="preserve">technologies/measures </w:t>
      </w: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o be implemented by the project.</w:t>
      </w:r>
    </w:p>
    <w:p w14:paraId="232BFC87" w14:textId="77777777" w:rsidR="00576A41" w:rsidRPr="00A33550"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he location of the project.</w:t>
      </w:r>
    </w:p>
    <w:p w14:paraId="69837BA4" w14:textId="79FAADE8" w:rsidR="00576A41" w:rsidRPr="00A33550" w:rsidRDefault="00576A41" w:rsidP="0015276A">
      <w:pPr>
        <w:pStyle w:val="Bullets"/>
        <w:numPr>
          <w:ilvl w:val="0"/>
          <w:numId w:val="92"/>
        </w:numPr>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pPr>
      <w:r w:rsidRPr="00A33550">
        <w:t xml:space="preserve">An explanation of how the project is expected to generate GHG emission reductions or </w:t>
      </w:r>
      <w:r w:rsidR="00E668BD">
        <w:t xml:space="preserve">carbon dioxide </w:t>
      </w:r>
      <w:r w:rsidRPr="00A33550">
        <w:t>removals</w:t>
      </w:r>
      <w:r w:rsidRPr="00A33550">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2BA925A7" w14:textId="77777777" w:rsidR="007B2CCB"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A brief description of the scenario existing prior to the implementation of the project.</w:t>
      </w:r>
    </w:p>
    <w:p w14:paraId="0B49BA76" w14:textId="6748DD8E" w:rsidR="00166CED"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t>An estimate of annual average and total reductions and removals</w:t>
      </w:r>
      <w:r w:rsidRPr="007B2CCB">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6242ABEA" w14:textId="29C04F37" w:rsidR="00F925BE" w:rsidRDefault="00F925BE" w:rsidP="00720277">
      <w:pPr>
        <w:pStyle w:val="Heading2"/>
      </w:pPr>
      <w:bookmarkStart w:id="15" w:name="_Toc164073101"/>
      <w:r>
        <w:t>Audit History</w:t>
      </w:r>
      <w:bookmarkEnd w:id="15"/>
      <w:r>
        <w:t xml:space="preserve"> </w:t>
      </w:r>
    </w:p>
    <w:p w14:paraId="5A99ED25" w14:textId="58A58DED" w:rsidR="0099464D" w:rsidRDefault="00166CED" w:rsidP="0015276A">
      <w:pPr>
        <w:pStyle w:val="Bullets"/>
        <w:numPr>
          <w:ilvl w:val="0"/>
          <w:numId w:val="0"/>
        </w:numPr>
        <w:ind w:left="720"/>
      </w:pPr>
      <w:r>
        <w:t>For</w:t>
      </w:r>
      <w:r w:rsidR="00FB5CFB">
        <w:t xml:space="preserve"> projects undergoing</w:t>
      </w:r>
      <w:r>
        <w:t xml:space="preserve"> crediting period renewal, </w:t>
      </w:r>
      <w:r w:rsidR="0099464D">
        <w:t xml:space="preserve">include the audit history of the </w:t>
      </w:r>
      <w:r w:rsidR="00FB5CFB">
        <w:t>project using the table below</w:t>
      </w:r>
      <w:r w:rsidR="0099464D">
        <w:t xml:space="preserve">. For the project validation, state the validation date in the </w:t>
      </w:r>
      <w:r w:rsidR="0099464D" w:rsidRPr="0043025C">
        <w:t>Period</w:t>
      </w:r>
      <w:r w:rsidR="0099464D">
        <w:t xml:space="preserve"> column. This table should include all monitoring periods, including the period of this report.</w:t>
      </w:r>
    </w:p>
    <w:p w14:paraId="5E2B7CDB" w14:textId="77777777" w:rsidR="0099464D" w:rsidRDefault="0099464D" w:rsidP="0015276A">
      <w:pPr>
        <w:pStyle w:val="Bullets"/>
        <w:numPr>
          <w:ilvl w:val="0"/>
          <w:numId w:val="0"/>
        </w:numPr>
        <w:ind w:left="1440"/>
      </w:pP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99464D" w14:paraId="0D8A9A58" w14:textId="77777777" w:rsidTr="00C84425">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561C449" w14:textId="20BB078A" w:rsidR="0099464D" w:rsidRDefault="0099464D" w:rsidP="00380216">
            <w:pPr>
              <w:pStyle w:val="Templatetabletext"/>
            </w:pPr>
            <w:r w:rsidRPr="00380216">
              <w:rPr>
                <w:color w:val="FFFFFF" w:themeColor="background1"/>
              </w:rPr>
              <w:t xml:space="preserve">Audit </w:t>
            </w:r>
            <w:r w:rsidR="009E376F">
              <w:rPr>
                <w:color w:val="FFFFFF" w:themeColor="background1"/>
              </w:rPr>
              <w:t>t</w:t>
            </w:r>
            <w:r w:rsidRPr="00380216">
              <w:rPr>
                <w:color w:val="FFFFFF" w:themeColor="background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2B3FF7B"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E5CFF27"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30B56378" w14:textId="044CB121" w:rsidR="0099464D" w:rsidRPr="00E2037C"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Validation/verification body</w:t>
            </w:r>
            <w:r w:rsidR="0099464D" w:rsidRPr="00E2037C">
              <w:rPr>
                <w:b/>
                <w:bCs/>
                <w:color w:val="FFFFFF" w:themeColor="background1"/>
              </w:rPr>
              <w:t xml:space="preserve"> </w:t>
            </w:r>
            <w:r w:rsidR="005D74F8">
              <w:rPr>
                <w:b/>
                <w:bCs/>
                <w:color w:val="FFFFFF" w:themeColor="background1"/>
              </w:rPr>
              <w:t>n</w:t>
            </w:r>
            <w:r w:rsidR="0099464D" w:rsidRPr="00E2037C">
              <w:rPr>
                <w:b/>
                <w:bCs/>
                <w:color w:val="FFFFFF" w:themeColor="background1"/>
              </w:rPr>
              <w:t>ame</w:t>
            </w:r>
          </w:p>
        </w:tc>
        <w:tc>
          <w:tcPr>
            <w:tcW w:w="1180" w:type="dxa"/>
            <w:shd w:val="clear" w:color="auto" w:fill="2B3957" w:themeFill="accent2"/>
            <w:tcMar>
              <w:left w:w="105" w:type="dxa"/>
              <w:right w:w="105" w:type="dxa"/>
            </w:tcMar>
          </w:tcPr>
          <w:p w14:paraId="39B5C670"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sidRPr="00E2037C">
              <w:rPr>
                <w:b/>
                <w:bCs/>
                <w:color w:val="FFFFFF" w:themeColor="background1"/>
              </w:rPr>
              <w:t>Number of years</w:t>
            </w:r>
          </w:p>
        </w:tc>
      </w:tr>
      <w:tr w:rsidR="0099464D" w:rsidRPr="00A15E85" w14:paraId="398FE968"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194FEBC7" w14:textId="6C43D7DF" w:rsidR="0099464D" w:rsidRPr="001922E4" w:rsidRDefault="0099464D" w:rsidP="00380216">
            <w:pPr>
              <w:pStyle w:val="Templatetabletext"/>
              <w:rPr>
                <w:i/>
                <w:color w:val="FFFFFF" w:themeColor="background1"/>
                <w:sz w:val="19"/>
                <w:szCs w:val="19"/>
              </w:rPr>
            </w:pPr>
            <w:r w:rsidRPr="001922E4">
              <w:rPr>
                <w:i/>
                <w:color w:val="FFFFFF" w:themeColor="background1"/>
                <w:sz w:val="19"/>
                <w:szCs w:val="19"/>
              </w:rPr>
              <w:t xml:space="preserve">Validation/ </w:t>
            </w:r>
            <w:r w:rsidR="00C84425">
              <w:rPr>
                <w:i/>
                <w:color w:val="FFFFFF" w:themeColor="background1"/>
                <w:sz w:val="19"/>
                <w:szCs w:val="19"/>
              </w:rPr>
              <w:t>v</w:t>
            </w:r>
            <w:r w:rsidRPr="001922E4">
              <w:rPr>
                <w:i/>
                <w:color w:val="FFFFFF" w:themeColor="background1"/>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2A14E18C" w14:textId="77777777" w:rsidR="0099464D" w:rsidRPr="001922E4"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1922E4">
              <w:rPr>
                <w:i/>
                <w:sz w:val="19"/>
                <w:szCs w:val="19"/>
              </w:rPr>
              <w:t>(DD-Month-YYYY-- DD-Month-YYYY)</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7E1D90CC" w14:textId="08F9BC62" w:rsidR="0099464D" w:rsidRPr="001922E4"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F48D340" w14:textId="69F765C2" w:rsidR="0099464D" w:rsidRPr="00C84425"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alidation/verification body</w:t>
            </w:r>
            <w:r w:rsidR="00BA6C69">
              <w:rPr>
                <w:i/>
                <w:iCs/>
                <w:sz w:val="19"/>
                <w:szCs w:val="19"/>
              </w:rPr>
              <w:t xml:space="preserve"> </w:t>
            </w:r>
            <w:r w:rsidR="00525BBC">
              <w:rPr>
                <w:i/>
                <w:iCs/>
                <w:sz w:val="19"/>
                <w:szCs w:val="19"/>
              </w:rPr>
              <w:t>n</w:t>
            </w:r>
            <w:r w:rsidR="00BA6C69">
              <w:rPr>
                <w:i/>
                <w:iCs/>
                <w:sz w:val="19"/>
                <w:szCs w:val="19"/>
              </w:rPr>
              <w:t>ame</w:t>
            </w:r>
          </w:p>
        </w:tc>
        <w:tc>
          <w:tcPr>
            <w:tcW w:w="1180" w:type="dxa"/>
            <w:shd w:val="clear" w:color="auto" w:fill="F2F2F2" w:themeFill="background1" w:themeFillShade="F2"/>
            <w:tcMar>
              <w:left w:w="105" w:type="dxa"/>
              <w:right w:w="105" w:type="dxa"/>
            </w:tcMar>
          </w:tcPr>
          <w:p w14:paraId="37DD22E1" w14:textId="035BCE46" w:rsidR="0099464D" w:rsidRPr="00C84425"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C84425">
              <w:rPr>
                <w:i/>
                <w:iCs/>
                <w:sz w:val="19"/>
                <w:szCs w:val="19"/>
              </w:rPr>
              <w:t>One year</w:t>
            </w:r>
          </w:p>
        </w:tc>
      </w:tr>
      <w:tr w:rsidR="00CD1B54" w:rsidRPr="00A15E85" w14:paraId="7AB7ED60"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06915180" w14:textId="77777777" w:rsidR="00CD1B54" w:rsidRPr="00CD1B54" w:rsidRDefault="00CD1B54" w:rsidP="00380216">
            <w:pPr>
              <w:pStyle w:val="Templatetabletext"/>
              <w:rPr>
                <w:i/>
                <w:color w:val="FFFFFF" w:themeColor="background1"/>
                <w:sz w:val="19"/>
                <w:szCs w:val="19"/>
              </w:rPr>
            </w:pP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0FF055CC" w14:textId="35F7A879" w:rsidR="00CD1B54" w:rsidRPr="00CD1B54" w:rsidRDefault="007A1BB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sz w:val="19"/>
                <w:szCs w:val="19"/>
              </w:rPr>
              <w:t>…</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121832BA"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55EC537"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1180" w:type="dxa"/>
            <w:shd w:val="clear" w:color="auto" w:fill="F2F2F2" w:themeFill="background1" w:themeFillShade="F2"/>
            <w:tcMar>
              <w:left w:w="105" w:type="dxa"/>
              <w:right w:w="105" w:type="dxa"/>
            </w:tcMar>
          </w:tcPr>
          <w:p w14:paraId="5FC098EF" w14:textId="77777777" w:rsidR="00CD1B54" w:rsidRP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r>
    </w:tbl>
    <w:p w14:paraId="5815810F" w14:textId="6C06A37F" w:rsidR="00576A41" w:rsidRPr="00A33550" w:rsidRDefault="00576A41" w:rsidP="00576A41">
      <w:pPr>
        <w:pStyle w:val="Heading2"/>
      </w:pPr>
      <w:bookmarkStart w:id="16" w:name="_Toc164073102"/>
      <w:r w:rsidRPr="00A33550">
        <w:t>Sectoral Scope and Project Type</w:t>
      </w:r>
      <w:bookmarkEnd w:id="16"/>
    </w:p>
    <w:p w14:paraId="71703BDA" w14:textId="71A22C74" w:rsidR="00DB1A60" w:rsidRPr="00260188" w:rsidRDefault="003664B4" w:rsidP="06E07483">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Complete</w:t>
      </w:r>
      <w:r w:rsidR="1EAC882F" w:rsidRPr="00260188">
        <w:rPr>
          <w:rFonts w:eastAsia="Franklin Gothic Book" w:cs="Franklin Gothic Book"/>
          <w:color w:val="404040" w:themeColor="text1" w:themeTint="BF"/>
          <w:szCs w:val="21"/>
        </w:rPr>
        <w:t xml:space="preserve"> the table below with information relevant </w:t>
      </w:r>
      <w:r w:rsidR="00867760">
        <w:rPr>
          <w:rFonts w:eastAsia="Franklin Gothic Book" w:cs="Franklin Gothic Book"/>
          <w:color w:val="404040" w:themeColor="text1" w:themeTint="BF"/>
          <w:szCs w:val="21"/>
        </w:rPr>
        <w:t>for</w:t>
      </w:r>
      <w:r w:rsidR="1EAC882F" w:rsidRPr="00260188">
        <w:rPr>
          <w:rFonts w:eastAsia="Franklin Gothic Book" w:cs="Franklin Gothic Book"/>
          <w:color w:val="404040" w:themeColor="text1" w:themeTint="BF"/>
          <w:szCs w:val="21"/>
        </w:rPr>
        <w:t xml:space="preserve"> </w:t>
      </w:r>
      <w:r w:rsidR="00F01BC3">
        <w:rPr>
          <w:rFonts w:eastAsia="Franklin Gothic Book" w:cs="Franklin Gothic Book"/>
          <w:color w:val="404040" w:themeColor="text1" w:themeTint="BF"/>
          <w:szCs w:val="21"/>
        </w:rPr>
        <w:t>non-AFOLU</w:t>
      </w:r>
      <w:r w:rsidR="1EAC882F"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1EAC882F"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E38B7" w:rsidRPr="00FE38B7" w14:paraId="01254310" w14:textId="77777777" w:rsidTr="00B223B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BC989E5" w14:textId="768B2CE0" w:rsidR="06E07483" w:rsidRPr="00FE38B7" w:rsidRDefault="00000000" w:rsidP="00A16E8C">
            <w:hyperlink r:id="rId16" w:anchor="sectoral-scopes" w:history="1">
              <w:r w:rsidR="06E07483" w:rsidRPr="00BF6190">
                <w:rPr>
                  <w:rStyle w:val="Hyperlink"/>
                  <w:rFonts w:eastAsia="Franklin Gothic Book" w:cs="Franklin Gothic Book"/>
                  <w:color w:val="auto"/>
                  <w:szCs w:val="21"/>
                  <w:u w:val="none"/>
                </w:rPr>
                <w:t xml:space="preserve">Sectoral </w:t>
              </w:r>
              <w:r w:rsidR="00B910FB" w:rsidRPr="00BF6190">
                <w:rPr>
                  <w:rStyle w:val="Hyperlink"/>
                  <w:rFonts w:eastAsia="Franklin Gothic Book" w:cs="Franklin Gothic Book"/>
                  <w:color w:val="auto"/>
                  <w:szCs w:val="21"/>
                  <w:u w:val="none"/>
                </w:rPr>
                <w:t>s</w:t>
              </w:r>
              <w:r w:rsidR="06E07483" w:rsidRPr="00BF6190">
                <w:rPr>
                  <w:rStyle w:val="Hyperlink"/>
                  <w:rFonts w:eastAsia="Franklin Gothic Book" w:cs="Franklin Gothic Book"/>
                  <w:color w:val="auto"/>
                  <w:szCs w:val="21"/>
                  <w:u w:val="none"/>
                </w:rPr>
                <w:t>cope</w:t>
              </w:r>
            </w:hyperlink>
            <w:r w:rsidR="00247181">
              <w:rPr>
                <w:rStyle w:val="FootnoteReference"/>
              </w:rPr>
              <w:footnoteReference w:id="2"/>
            </w:r>
            <w:r w:rsidR="06E07483" w:rsidRPr="00FE38B7">
              <w:t xml:space="preserve"> </w:t>
            </w:r>
          </w:p>
        </w:tc>
        <w:tc>
          <w:tcPr>
            <w:tcW w:w="5835" w:type="dxa"/>
            <w:shd w:val="clear" w:color="auto" w:fill="F2F2F2" w:themeFill="background1" w:themeFillShade="F2"/>
            <w:vAlign w:val="center"/>
          </w:tcPr>
          <w:p w14:paraId="2B3371FA" w14:textId="4453852E" w:rsidR="06E07483" w:rsidRPr="00FE38B7" w:rsidRDefault="06E07483" w:rsidP="00B223B0">
            <w:pPr>
              <w:cnfStyle w:val="000000000000" w:firstRow="0" w:lastRow="0" w:firstColumn="0" w:lastColumn="0" w:oddVBand="0" w:evenVBand="0" w:oddHBand="0" w:evenHBand="0" w:firstRowFirstColumn="0" w:firstRowLastColumn="0" w:lastRowFirstColumn="0" w:lastRowLastColumn="0"/>
              <w:rPr>
                <w:lang w:val="en-GB"/>
              </w:rPr>
            </w:pPr>
          </w:p>
        </w:tc>
      </w:tr>
      <w:tr w:rsidR="00FE38B7" w:rsidRPr="00FE38B7" w14:paraId="077DD139" w14:textId="77777777" w:rsidTr="00CD7609">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0FA7CB1" w14:textId="52B6DB6D" w:rsidR="06E07483" w:rsidRPr="00FE38B7" w:rsidRDefault="06E07483" w:rsidP="00A16E8C">
            <w:r w:rsidRPr="00FE38B7">
              <w:t xml:space="preserve">Project </w:t>
            </w:r>
            <w:r w:rsidR="00777498">
              <w:t>a</w:t>
            </w:r>
            <w:r w:rsidRPr="00FE38B7">
              <w:t xml:space="preserve">ctivity </w:t>
            </w:r>
            <w:r w:rsidR="00777498">
              <w:t>t</w:t>
            </w:r>
            <w:r w:rsidRPr="00FE38B7">
              <w:t>ype</w:t>
            </w:r>
          </w:p>
        </w:tc>
        <w:tc>
          <w:tcPr>
            <w:tcW w:w="5835" w:type="dxa"/>
            <w:shd w:val="clear" w:color="auto" w:fill="F2F2F2" w:themeFill="background1" w:themeFillShade="F2"/>
          </w:tcPr>
          <w:p w14:paraId="34F544D6" w14:textId="70BEC093" w:rsidR="06E07483" w:rsidRPr="00FE38B7" w:rsidRDefault="06E07483" w:rsidP="00A16E8C">
            <w:pPr>
              <w:cnfStyle w:val="000000000000" w:firstRow="0" w:lastRow="0" w:firstColumn="0" w:lastColumn="0" w:oddVBand="0" w:evenVBand="0" w:oddHBand="0" w:evenHBand="0" w:firstRowFirstColumn="0" w:firstRowLastColumn="0" w:lastRowFirstColumn="0" w:lastRowLastColumn="0"/>
              <w:rPr>
                <w:lang w:val="en-GB"/>
              </w:rPr>
            </w:pPr>
          </w:p>
        </w:tc>
      </w:tr>
    </w:tbl>
    <w:p w14:paraId="65A87F98" w14:textId="7D17531E" w:rsidR="00F01BC3" w:rsidRPr="006B184F" w:rsidRDefault="00F01BC3" w:rsidP="006B184F">
      <w:pPr>
        <w:pStyle w:val="Instruction"/>
        <w:rPr>
          <w:rStyle w:val="SubtleEmphasis"/>
          <w:rFonts w:ascii="Franklin Gothic Book" w:eastAsia="Franklin Gothic Book" w:hAnsi="Franklin Gothic Book" w:cs="Franklin Gothic Book"/>
          <w:i/>
          <w:iCs/>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sidR="00867760">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01BC3" w:rsidRPr="00FE38B7" w14:paraId="7F299D80"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78C145" w14:textId="0789A43A" w:rsidR="00F01BC3" w:rsidRPr="00FE38B7" w:rsidRDefault="00000000">
            <w:hyperlink r:id="rId17" w:anchor="sectoral-scopes" w:history="1">
              <w:r w:rsidR="00F01BC3" w:rsidRPr="00C424F3">
                <w:rPr>
                  <w:rStyle w:val="Hyperlink"/>
                  <w:rFonts w:eastAsia="Franklin Gothic Book" w:cs="Franklin Gothic Book"/>
                  <w:color w:val="auto"/>
                  <w:szCs w:val="21"/>
                  <w:u w:val="none"/>
                </w:rPr>
                <w:t>Sectoral scope</w:t>
              </w:r>
            </w:hyperlink>
            <w:r w:rsidR="00F01BC3" w:rsidRPr="00FE38B7">
              <w:t xml:space="preserve"> </w:t>
            </w:r>
          </w:p>
        </w:tc>
        <w:tc>
          <w:tcPr>
            <w:tcW w:w="5835" w:type="dxa"/>
            <w:shd w:val="clear" w:color="auto" w:fill="F2F2F2" w:themeFill="background1" w:themeFillShade="F2"/>
            <w:vAlign w:val="center"/>
          </w:tcPr>
          <w:p w14:paraId="369B4EC5"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059F5E5" w14:textId="77777777" w:rsidTr="006B184F">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7A8C31B4" w14:textId="4453F973" w:rsidR="00F01BC3" w:rsidRPr="00272465" w:rsidRDefault="00F01BC3">
            <w:r w:rsidRPr="00272465">
              <w:t>AFOLU project category</w:t>
            </w:r>
            <w:r w:rsidR="00EE7957">
              <w:rPr>
                <w:rStyle w:val="FootnoteReference"/>
              </w:rPr>
              <w:footnoteReference w:id="3"/>
            </w:r>
            <w:r w:rsidRPr="00272465">
              <w:t xml:space="preserve"> </w:t>
            </w:r>
          </w:p>
        </w:tc>
        <w:tc>
          <w:tcPr>
            <w:tcW w:w="0" w:type="dxa"/>
            <w:shd w:val="clear" w:color="auto" w:fill="F2F2F2" w:themeFill="background1" w:themeFillShade="F2"/>
          </w:tcPr>
          <w:p w14:paraId="6F5BD07B"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2AA5F98"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63B2BBC" w14:textId="57D617A3" w:rsidR="00F01BC3" w:rsidRPr="00FE38B7" w:rsidRDefault="00F01BC3">
            <w:r w:rsidRPr="00FE38B7">
              <w:t xml:space="preserve">Project </w:t>
            </w:r>
            <w:r>
              <w:t>activity t</w:t>
            </w:r>
            <w:r w:rsidRPr="00FE38B7">
              <w:t>ype</w:t>
            </w:r>
          </w:p>
        </w:tc>
        <w:tc>
          <w:tcPr>
            <w:tcW w:w="5835" w:type="dxa"/>
            <w:shd w:val="clear" w:color="auto" w:fill="F2F2F2" w:themeFill="background1" w:themeFillShade="F2"/>
          </w:tcPr>
          <w:p w14:paraId="27098119"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bl>
    <w:p>
      <w:r>
        <w:t>SECTION_COMPLETE</w:t>
      </w:r>
    </w:p>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14:paraId="157B53E5" w14:textId="3AF6D322" w:rsidR="003215AF" w:rsidRPr="003215AF" w:rsidRDefault="005A7B69" w:rsidP="006B184F">
      <w:pPr>
        <w:pStyle w:val="Heading3"/>
      </w:pPr>
      <w:r>
        <w:t>General eligibility</w:t>
      </w:r>
    </w:p>
    <w:p w14:paraId="19FFE883" w14:textId="4A6A492E" w:rsidR="00E826BF" w:rsidRDefault="003750FC" w:rsidP="0008414E">
      <w:pPr>
        <w:pStyle w:val="Instruction"/>
      </w:pPr>
      <w:r>
        <w:t>For all projects, d</w:t>
      </w:r>
      <w:r w:rsidR="00577969">
        <w:t>escribe and justify how the project is eligible to participate in the VCS Program.</w:t>
      </w:r>
      <w:r w:rsidR="00AD134F">
        <w:t xml:space="preserve"> The response should</w:t>
      </w:r>
      <w:r w:rsidR="00F01519">
        <w:t xml:space="preserve">: </w:t>
      </w:r>
    </w:p>
    <w:p w14:paraId="59694D15" w14:textId="1542F31C" w:rsidR="00F01519" w:rsidRDefault="003215AF" w:rsidP="00F01519">
      <w:pPr>
        <w:pStyle w:val="Instruction"/>
        <w:numPr>
          <w:ilvl w:val="0"/>
          <w:numId w:val="92"/>
        </w:numPr>
        <w:rPr>
          <w:rFonts w:eastAsia="Franklin Gothic Book" w:cs="Franklin Gothic Book"/>
          <w:color w:val="404040" w:themeColor="text1" w:themeTint="BF"/>
        </w:rPr>
      </w:pPr>
      <w:r w:rsidRPr="003215AF">
        <w:rPr>
          <w:rFonts w:eastAsia="Franklin Gothic Book" w:cs="Franklin Gothic Book"/>
          <w:color w:val="404040" w:themeColor="text1" w:themeTint="BF"/>
        </w:rPr>
        <w:t>Justify that the project activity is included under the</w:t>
      </w:r>
      <w:r w:rsidR="00C27792">
        <w:rPr>
          <w:rFonts w:eastAsia="Franklin Gothic Book" w:cs="Franklin Gothic Book"/>
          <w:color w:val="404040" w:themeColor="text1" w:themeTint="BF"/>
        </w:rPr>
        <w:t xml:space="preserve"> scope of the</w:t>
      </w:r>
      <w:r w:rsidRPr="003215AF">
        <w:rPr>
          <w:rFonts w:eastAsia="Franklin Gothic Book" w:cs="Franklin Gothic Book"/>
          <w:color w:val="404040" w:themeColor="text1" w:themeTint="BF"/>
        </w:rPr>
        <w:t xml:space="preserve"> VCS </w:t>
      </w:r>
      <w:r w:rsidR="00C27792">
        <w:rPr>
          <w:rFonts w:eastAsia="Franklin Gothic Book" w:cs="Franklin Gothic Book"/>
          <w:color w:val="404040" w:themeColor="text1" w:themeTint="BF"/>
        </w:rPr>
        <w:t>Program</w:t>
      </w:r>
      <w:r w:rsidRPr="003215AF">
        <w:rPr>
          <w:rFonts w:eastAsia="Franklin Gothic Book" w:cs="Franklin Gothic Book"/>
          <w:color w:val="404040" w:themeColor="text1" w:themeTint="BF"/>
        </w:rPr>
        <w:t xml:space="preserve"> and not excluded under Table 2.1 of the </w:t>
      </w:r>
      <w:r w:rsidRPr="00720277">
        <w:rPr>
          <w:rFonts w:eastAsia="Franklin Gothic Book" w:cs="Franklin Gothic Book"/>
          <w:i w:val="0"/>
          <w:iCs w:val="0"/>
          <w:color w:val="404040" w:themeColor="text1" w:themeTint="BF"/>
        </w:rPr>
        <w:t>VCS Standard</w:t>
      </w:r>
      <w:r w:rsidRPr="003215AF">
        <w:rPr>
          <w:rFonts w:eastAsia="Franklin Gothic Book" w:cs="Franklin Gothic Book"/>
          <w:color w:val="404040" w:themeColor="text1" w:themeTint="BF"/>
        </w:rPr>
        <w:t>.</w:t>
      </w:r>
    </w:p>
    <w:p w14:paraId="237CFB7B" w14:textId="1C5570E8" w:rsidR="003215AF" w:rsidRPr="009E138A" w:rsidRDefault="6EC3BC55" w:rsidP="009E138A">
      <w:pPr>
        <w:pStyle w:val="Instruction"/>
        <w:numPr>
          <w:ilvl w:val="0"/>
          <w:numId w:val="92"/>
        </w:numPr>
        <w:rPr>
          <w:rFonts w:eastAsia="Franklin Gothic Book" w:cs="Franklin Gothic Book"/>
          <w:color w:val="404040" w:themeColor="text1" w:themeTint="BF"/>
        </w:rPr>
      </w:pPr>
      <w:r w:rsidRPr="00F01519">
        <w:rPr>
          <w:rFonts w:eastAsia="Franklin Gothic Book" w:cs="Franklin Gothic Book"/>
          <w:color w:val="404040" w:themeColor="text1" w:themeTint="BF"/>
        </w:rPr>
        <w:t>Provide information to demonstrate that the project meets requirements related to</w:t>
      </w:r>
      <w:r w:rsidR="009E138A">
        <w:rPr>
          <w:rFonts w:eastAsia="Franklin Gothic Book" w:cs="Franklin Gothic Book"/>
          <w:color w:val="404040" w:themeColor="text1" w:themeTint="BF"/>
        </w:rPr>
        <w:t xml:space="preserve"> the </w:t>
      </w:r>
      <w:r w:rsidR="01B421FB" w:rsidRPr="009E138A">
        <w:rPr>
          <w:rFonts w:eastAsia="Franklin Gothic Book" w:cs="Franklin Gothic Book"/>
          <w:color w:val="404040" w:themeColor="text1" w:themeTint="BF"/>
        </w:rPr>
        <w:t xml:space="preserve">pipeline listing </w:t>
      </w:r>
      <w:r w:rsidR="4E028766" w:rsidRPr="009E138A">
        <w:rPr>
          <w:rFonts w:eastAsia="Franklin Gothic Book" w:cs="Franklin Gothic Book"/>
          <w:color w:val="404040" w:themeColor="text1" w:themeTint="BF"/>
        </w:rPr>
        <w:t>deadline</w:t>
      </w:r>
      <w:r w:rsidR="009E138A">
        <w:rPr>
          <w:rFonts w:eastAsia="Franklin Gothic Book" w:cs="Franklin Gothic Book"/>
          <w:color w:val="404040" w:themeColor="text1" w:themeTint="BF"/>
        </w:rPr>
        <w:t xml:space="preserve">, </w:t>
      </w:r>
      <w:r w:rsidR="7C8F165E"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 xml:space="preserve">opening meeting with the </w:t>
      </w:r>
      <w:r w:rsidR="00BF6190">
        <w:rPr>
          <w:rFonts w:eastAsia="Franklin Gothic Book" w:cs="Franklin Gothic Book"/>
          <w:color w:val="404040" w:themeColor="text1" w:themeTint="BF"/>
        </w:rPr>
        <w:t>validation/verification body</w:t>
      </w:r>
      <w:r w:rsidR="009E138A">
        <w:rPr>
          <w:rFonts w:eastAsia="Franklin Gothic Book" w:cs="Franklin Gothic Book"/>
          <w:color w:val="404040" w:themeColor="text1" w:themeTint="BF"/>
        </w:rPr>
        <w:t xml:space="preserve">, and </w:t>
      </w:r>
      <w:r w:rsidR="59365E2D"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validation deadline.</w:t>
      </w:r>
    </w:p>
    <w:p w14:paraId="2B3B2DE1" w14:textId="23DA3A95" w:rsidR="003215AF" w:rsidRPr="00235F0E" w:rsidRDefault="00A9E14D" w:rsidP="00F01519">
      <w:pPr>
        <w:pStyle w:val="Instruction"/>
        <w:numPr>
          <w:ilvl w:val="0"/>
          <w:numId w:val="2"/>
        </w:numPr>
        <w:ind w:left="1170"/>
        <w:rPr>
          <w:color w:val="4F5150" w:themeColor="text2"/>
          <w:szCs w:val="21"/>
        </w:rPr>
      </w:pPr>
      <w:r w:rsidRPr="76D23440">
        <w:rPr>
          <w:rFonts w:eastAsia="Franklin Gothic Book" w:cs="Franklin Gothic Book"/>
          <w:color w:val="404040" w:themeColor="text1" w:themeTint="BF"/>
          <w:szCs w:val="21"/>
        </w:rPr>
        <w:t xml:space="preserve">Demonstrate that the applied </w:t>
      </w:r>
      <w:r w:rsidR="3EEC1814" w:rsidRPr="76D23440">
        <w:rPr>
          <w:rFonts w:eastAsia="Franklin Gothic Book" w:cs="Franklin Gothic Book"/>
          <w:color w:val="404040" w:themeColor="text1" w:themeTint="BF"/>
          <w:szCs w:val="21"/>
        </w:rPr>
        <w:t>methodology is eligible under the VCS Program</w:t>
      </w:r>
      <w:r w:rsidR="45FB70F8" w:rsidRPr="76D23440">
        <w:rPr>
          <w:rFonts w:eastAsia="Franklin Gothic Book" w:cs="Franklin Gothic Book"/>
          <w:color w:val="404040" w:themeColor="text1" w:themeTint="BF"/>
          <w:szCs w:val="21"/>
        </w:rPr>
        <w:t>.</w:t>
      </w:r>
      <w:r w:rsidR="00433ADC">
        <w:rPr>
          <w:color w:val="4F5150" w:themeColor="text2"/>
          <w:szCs w:val="21"/>
        </w:rPr>
        <w:t xml:space="preserve"> </w:t>
      </w:r>
      <w:r w:rsidR="79EBC7A2" w:rsidRPr="76D23440">
        <w:t xml:space="preserve">Where applying a methodology with </w:t>
      </w:r>
      <w:r w:rsidR="00DC6FE1">
        <w:t xml:space="preserve">scale and/or </w:t>
      </w:r>
      <w:r w:rsidR="79EBC7A2" w:rsidRPr="76D23440">
        <w:t>capacity limits</w:t>
      </w:r>
      <w:r w:rsidR="700BBE25" w:rsidRPr="76D23440">
        <w:rPr>
          <w:rFonts w:eastAsia="Franklin Gothic Book" w:cs="Franklin Gothic Book"/>
          <w:color w:val="404040" w:themeColor="text1" w:themeTint="BF"/>
        </w:rPr>
        <w:t xml:space="preserve">, demonstrate that the project is not a fragmented part of a larger project or activity that would otherwise </w:t>
      </w:r>
      <w:r w:rsidR="00F83625">
        <w:rPr>
          <w:rFonts w:eastAsia="Franklin Gothic Book" w:cs="Franklin Gothic Book"/>
          <w:color w:val="404040" w:themeColor="text1" w:themeTint="BF"/>
        </w:rPr>
        <w:t xml:space="preserve">exceed </w:t>
      </w:r>
      <w:r w:rsidR="002219AC">
        <w:rPr>
          <w:rFonts w:eastAsia="Franklin Gothic Book" w:cs="Franklin Gothic Book"/>
          <w:color w:val="404040" w:themeColor="text1" w:themeTint="BF"/>
        </w:rPr>
        <w:t>such</w:t>
      </w:r>
      <w:r w:rsidR="700BBE25" w:rsidRPr="76D23440">
        <w:rPr>
          <w:rFonts w:eastAsia="Franklin Gothic Book" w:cs="Franklin Gothic Book"/>
          <w:color w:val="404040" w:themeColor="text1" w:themeTint="BF"/>
        </w:rPr>
        <w:t xml:space="preserve"> limits.</w:t>
      </w:r>
      <w:r w:rsidR="00235F0E">
        <w:rPr>
          <w:color w:val="4F5150" w:themeColor="text2"/>
          <w:szCs w:val="21"/>
        </w:rPr>
        <w:t xml:space="preserve"> </w:t>
      </w:r>
      <w:r w:rsidR="003215AF" w:rsidRPr="003215AF">
        <w:rPr>
          <w:rFonts w:eastAsia="Franklin Gothic Book" w:cs="Franklin Gothic Book"/>
          <w:color w:val="404040" w:themeColor="text1" w:themeTint="BF"/>
        </w:rPr>
        <w:t xml:space="preserve">If applicable, </w:t>
      </w:r>
      <w:r w:rsidR="700BBE25" w:rsidRPr="76D23440">
        <w:rPr>
          <w:rFonts w:eastAsia="Franklin Gothic Book" w:cs="Franklin Gothic Book"/>
          <w:color w:val="404040" w:themeColor="text1" w:themeTint="BF"/>
        </w:rPr>
        <w:t xml:space="preserve">demonstrate </w:t>
      </w:r>
      <w:r w:rsidR="65B00371" w:rsidRPr="76D23440">
        <w:rPr>
          <w:rFonts w:eastAsia="Franklin Gothic Book" w:cs="Franklin Gothic Book"/>
          <w:color w:val="404040" w:themeColor="text1" w:themeTint="BF"/>
        </w:rPr>
        <w:t xml:space="preserve">that </w:t>
      </w:r>
      <w:r w:rsidR="4FFCF7D8" w:rsidRPr="76D23440">
        <w:t>no single</w:t>
      </w:r>
      <w:r w:rsidR="700BBE25" w:rsidRPr="76D23440">
        <w:rPr>
          <w:rFonts w:eastAsia="Franklin Gothic Book" w:cs="Franklin Gothic Book"/>
          <w:color w:val="404040" w:themeColor="text1" w:themeTint="BF"/>
        </w:rPr>
        <w:t xml:space="preserve"> cluster </w:t>
      </w:r>
      <w:r w:rsidR="4EF76BC4" w:rsidRPr="76D23440">
        <w:t>of project activity instances exceeds the capacity limit</w:t>
      </w:r>
      <w:r w:rsidR="700BBE25" w:rsidRPr="76D23440">
        <w:rPr>
          <w:rFonts w:eastAsia="Franklin Gothic Book" w:cs="Franklin Gothic Book"/>
          <w:color w:val="404040" w:themeColor="text1" w:themeTint="BF"/>
        </w:rPr>
        <w:t>.</w:t>
      </w:r>
    </w:p>
    <w:p w14:paraId="7768C6A6" w14:textId="1193486C" w:rsidR="003215AF" w:rsidRPr="003215AF" w:rsidRDefault="00F83625" w:rsidP="00853A41">
      <w:pPr>
        <w:pStyle w:val="Instruction"/>
        <w:numPr>
          <w:ilvl w:val="0"/>
          <w:numId w:val="2"/>
        </w:numPr>
        <w:ind w:left="1170"/>
        <w:rPr>
          <w:rFonts w:eastAsia="Franklin Gothic Book" w:cs="Franklin Gothic Book"/>
          <w:color w:val="404040" w:themeColor="text1" w:themeTint="BF"/>
        </w:rPr>
      </w:pPr>
      <w:r>
        <w:rPr>
          <w:rFonts w:eastAsia="Franklin Gothic Book" w:cs="Franklin Gothic Book"/>
          <w:color w:val="404040" w:themeColor="text1" w:themeTint="BF"/>
        </w:rPr>
        <w:t>Include any o</w:t>
      </w:r>
      <w:r w:rsidR="004A1704">
        <w:rPr>
          <w:rFonts w:eastAsia="Franklin Gothic Book" w:cs="Franklin Gothic Book"/>
          <w:color w:val="404040" w:themeColor="text1" w:themeTint="BF"/>
        </w:rPr>
        <w:t>ther</w:t>
      </w:r>
      <w:r w:rsidR="76D23440" w:rsidRPr="76D23440">
        <w:rPr>
          <w:rFonts w:eastAsia="Franklin Gothic Book" w:cs="Franklin Gothic Book"/>
          <w:color w:val="404040" w:themeColor="text1" w:themeTint="BF"/>
        </w:rPr>
        <w:t xml:space="preserve"> relevant eligibility information.</w:t>
      </w:r>
    </w:p>
    <w:p w14:paraId="0EB5E400" w14:textId="1DCEDECB" w:rsidR="003215AF" w:rsidRPr="003215AF" w:rsidRDefault="4ACC92A3" w:rsidP="00853A41">
      <w:pPr>
        <w:pStyle w:val="Heading3"/>
        <w:rPr>
          <w:szCs w:val="21"/>
        </w:rPr>
      </w:pPr>
      <w:r>
        <w:t>Not applicable - energy project</w:t>
      </w:r>
    </w:p>
    <w:p w14:paraId="3283BB26" w14:textId="2445CAFE" w:rsidR="003750FC" w:rsidRDefault="003750FC" w:rsidP="003750FC">
      <w:pPr>
        <w:pStyle w:val="Instruction"/>
      </w:pPr>
      <w:r>
        <w:t xml:space="preserve">For AFOLU projects, describe and justify how the project is eligible to participate in the VCS Program. The response should: </w:t>
      </w:r>
    </w:p>
    <w:p w14:paraId="4C195A5D" w14:textId="7B498691" w:rsidR="003215AF" w:rsidRPr="003215AF" w:rsidRDefault="70BCFC8B" w:rsidP="00AD134F">
      <w:pPr>
        <w:pStyle w:val="Instruction"/>
        <w:numPr>
          <w:ilvl w:val="0"/>
          <w:numId w:val="96"/>
        </w:numPr>
        <w:rPr>
          <w:rFonts w:eastAsia="Franklin Gothic Book" w:cs="Franklin Gothic Book"/>
          <w:color w:val="404040" w:themeColor="text1" w:themeTint="BF"/>
        </w:rPr>
      </w:pPr>
      <w:r w:rsidRPr="76D23440">
        <w:rPr>
          <w:rFonts w:eastAsia="Franklin Gothic Book" w:cs="Franklin Gothic Book"/>
          <w:color w:val="404040" w:themeColor="text1" w:themeTint="BF"/>
        </w:rPr>
        <w:t>J</w:t>
      </w:r>
      <w:r w:rsidR="003215AF" w:rsidRPr="76D23440">
        <w:rPr>
          <w:rFonts w:eastAsia="Franklin Gothic Book" w:cs="Franklin Gothic Book"/>
          <w:color w:val="404040" w:themeColor="text1" w:themeTint="BF"/>
        </w:rPr>
        <w:t>ustify</w:t>
      </w:r>
      <w:r w:rsidR="003215AF" w:rsidRPr="003215AF">
        <w:rPr>
          <w:rFonts w:eastAsia="Franklin Gothic Book" w:cs="Franklin Gothic Book"/>
          <w:color w:val="404040" w:themeColor="text1" w:themeTint="BF"/>
        </w:rPr>
        <w:t xml:space="preserve"> and demonstrate that </w:t>
      </w:r>
      <w:r w:rsidR="00FC6739">
        <w:rPr>
          <w:rFonts w:eastAsia="Franklin Gothic Book" w:cs="Franklin Gothic Book"/>
          <w:color w:val="404040" w:themeColor="text1" w:themeTint="BF"/>
        </w:rPr>
        <w:t>all</w:t>
      </w:r>
      <w:r w:rsidR="003215AF" w:rsidRPr="003215AF">
        <w:rPr>
          <w:rFonts w:eastAsia="Franklin Gothic Book" w:cs="Franklin Gothic Book"/>
          <w:color w:val="404040" w:themeColor="text1" w:themeTint="BF"/>
        </w:rPr>
        <w:t xml:space="preserve"> </w:t>
      </w:r>
      <w:r w:rsidR="00FA78C8">
        <w:rPr>
          <w:rFonts w:eastAsia="Franklin Gothic Book" w:cs="Franklin Gothic Book"/>
          <w:color w:val="404040" w:themeColor="text1" w:themeTint="BF"/>
        </w:rPr>
        <w:t>selected</w:t>
      </w:r>
      <w:r w:rsidR="003215AF" w:rsidRPr="003215AF">
        <w:rPr>
          <w:rFonts w:eastAsia="Franklin Gothic Book" w:cs="Franklin Gothic Book"/>
          <w:color w:val="404040" w:themeColor="text1" w:themeTint="BF"/>
        </w:rPr>
        <w:t xml:space="preserve"> AFOLU project categor</w:t>
      </w:r>
      <w:r w:rsidR="00FC6739">
        <w:rPr>
          <w:rFonts w:eastAsia="Franklin Gothic Book" w:cs="Franklin Gothic Book"/>
          <w:color w:val="404040" w:themeColor="text1" w:themeTint="BF"/>
        </w:rPr>
        <w:t>ies are</w:t>
      </w:r>
      <w:r w:rsidR="00FA78C8">
        <w:rPr>
          <w:rFonts w:eastAsia="Franklin Gothic Book" w:cs="Franklin Gothic Book"/>
          <w:color w:val="404040" w:themeColor="text1" w:themeTint="BF"/>
        </w:rPr>
        <w:t xml:space="preserve"> appropriate</w:t>
      </w:r>
      <w:r w:rsidR="003215AF" w:rsidRPr="003215AF">
        <w:rPr>
          <w:rFonts w:eastAsia="Franklin Gothic Book" w:cs="Franklin Gothic Book"/>
          <w:color w:val="404040" w:themeColor="text1" w:themeTint="BF"/>
        </w:rPr>
        <w:t xml:space="preserve"> and that all related category requirements are met.</w:t>
      </w:r>
    </w:p>
    <w:p w14:paraId="3C2E0A04" w14:textId="06A524DA" w:rsidR="4E3F391B" w:rsidRDefault="4E3F391B" w:rsidP="00AD134F">
      <w:pPr>
        <w:pStyle w:val="Instruction"/>
        <w:numPr>
          <w:ilvl w:val="0"/>
          <w:numId w:val="96"/>
        </w:numPr>
        <w:rPr>
          <w:color w:val="4F5150" w:themeColor="text2"/>
          <w:szCs w:val="21"/>
        </w:rPr>
      </w:pPr>
      <w:r w:rsidRPr="76D23440">
        <w:rPr>
          <w:color w:val="4F5150" w:themeColor="text2"/>
          <w:szCs w:val="21"/>
        </w:rPr>
        <w:t xml:space="preserve">Provide evidence that native ecosystems have not been converted, </w:t>
      </w:r>
      <w:r w:rsidR="008D3BE2">
        <w:rPr>
          <w:color w:val="4F5150" w:themeColor="text2"/>
          <w:szCs w:val="21"/>
        </w:rPr>
        <w:t xml:space="preserve">cleared, </w:t>
      </w:r>
      <w:r w:rsidRPr="76D23440">
        <w:rPr>
          <w:color w:val="4F5150" w:themeColor="text2"/>
          <w:szCs w:val="21"/>
        </w:rPr>
        <w:t>drained</w:t>
      </w:r>
      <w:r w:rsidR="00017919">
        <w:rPr>
          <w:color w:val="4F5150" w:themeColor="text2"/>
          <w:szCs w:val="21"/>
        </w:rPr>
        <w:t>,</w:t>
      </w:r>
      <w:r w:rsidRPr="76D23440">
        <w:rPr>
          <w:color w:val="4F5150" w:themeColor="text2"/>
          <w:szCs w:val="21"/>
        </w:rPr>
        <w:t xml:space="preserve"> or degraded to generate GHG credits</w:t>
      </w:r>
      <w:r w:rsidR="00522728">
        <w:rPr>
          <w:color w:val="4F5150" w:themeColor="text2"/>
          <w:szCs w:val="21"/>
        </w:rPr>
        <w:t xml:space="preserve"> in Section</w:t>
      </w:r>
      <w:r w:rsidR="00E56920">
        <w:rPr>
          <w:color w:val="4F5150" w:themeColor="text2"/>
          <w:szCs w:val="21"/>
        </w:rPr>
        <w:t xml:space="preserve">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 xml:space="preserve">. </w:t>
      </w:r>
    </w:p>
    <w:p w14:paraId="5AECC59F" w14:textId="33ED3803" w:rsidR="4E3F391B" w:rsidRDefault="4E3F391B" w:rsidP="00AD134F">
      <w:pPr>
        <w:pStyle w:val="Instruction"/>
        <w:numPr>
          <w:ilvl w:val="0"/>
          <w:numId w:val="96"/>
        </w:numPr>
        <w:rPr>
          <w:color w:val="4F5150" w:themeColor="text2"/>
          <w:szCs w:val="21"/>
        </w:rPr>
      </w:pPr>
      <w:r w:rsidRPr="76D23440">
        <w:rPr>
          <w:color w:val="4F5150" w:themeColor="text2"/>
          <w:szCs w:val="21"/>
        </w:rPr>
        <w:t>For ARR, ALM, WRC</w:t>
      </w:r>
      <w:r w:rsidR="00017919">
        <w:rPr>
          <w:color w:val="4F5150" w:themeColor="text2"/>
          <w:szCs w:val="21"/>
        </w:rPr>
        <w:t>,</w:t>
      </w:r>
      <w:r w:rsidRPr="76D23440">
        <w:rPr>
          <w:color w:val="4F5150" w:themeColor="text2"/>
          <w:szCs w:val="21"/>
        </w:rPr>
        <w:t xml:space="preserve"> or </w:t>
      </w:r>
      <w:proofErr w:type="spellStart"/>
      <w:r w:rsidRPr="76D23440">
        <w:rPr>
          <w:color w:val="4F5150" w:themeColor="text2"/>
          <w:szCs w:val="21"/>
        </w:rPr>
        <w:t>ACoGS</w:t>
      </w:r>
      <w:proofErr w:type="spellEnd"/>
      <w:r w:rsidRPr="76D23440">
        <w:rPr>
          <w:color w:val="4F5150" w:themeColor="text2"/>
          <w:szCs w:val="21"/>
        </w:rPr>
        <w:t xml:space="preserve"> project areas, provide evidence that </w:t>
      </w:r>
      <w:proofErr w:type="gramStart"/>
      <w:r w:rsidR="00017919" w:rsidRPr="76D23440">
        <w:rPr>
          <w:color w:val="4F5150" w:themeColor="text2"/>
          <w:szCs w:val="21"/>
        </w:rPr>
        <w:t>clearing</w:t>
      </w:r>
      <w:proofErr w:type="gramEnd"/>
      <w:r w:rsidR="00017919">
        <w:rPr>
          <w:color w:val="4F5150" w:themeColor="text2"/>
          <w:szCs w:val="21"/>
        </w:rPr>
        <w:t xml:space="preserve"> </w:t>
      </w:r>
      <w:r w:rsidRPr="76D23440">
        <w:rPr>
          <w:color w:val="4F5150" w:themeColor="text2"/>
          <w:szCs w:val="21"/>
        </w:rPr>
        <w:t>or conversion did not take place within 10 years of the project start date</w:t>
      </w:r>
      <w:r w:rsidR="00E56920">
        <w:rPr>
          <w:color w:val="4F5150" w:themeColor="text2"/>
          <w:szCs w:val="21"/>
        </w:rPr>
        <w:t xml:space="preserve"> in Section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w:t>
      </w:r>
    </w:p>
    <w:p w14:paraId="58B2CB30" w14:textId="6846AC10" w:rsidR="000A7D45" w:rsidRDefault="388AE1FA" w:rsidP="00853A41">
      <w:pPr>
        <w:pStyle w:val="Heading3"/>
      </w:pPr>
      <w:r>
        <w:t xml:space="preserve">Not a transfer project </w:t>
      </w:r>
    </w:p>
    <w:p w14:paraId="03AC793B" w14:textId="0268AB09" w:rsidR="003215AF" w:rsidRPr="003215AF" w:rsidRDefault="00446F93" w:rsidP="00235F0E">
      <w:pPr>
        <w:pStyle w:val="Instruction"/>
        <w:rPr>
          <w:rFonts w:eastAsia="Franklin Gothic Book" w:cs="Franklin Gothic Book"/>
          <w:color w:val="404040" w:themeColor="text1" w:themeTint="BF"/>
        </w:rPr>
      </w:pPr>
      <w:r>
        <w:rPr>
          <w:rFonts w:eastAsia="Franklin Gothic Book" w:cs="Franklin Gothic Book"/>
          <w:color w:val="404040" w:themeColor="text1" w:themeTint="BF"/>
        </w:rPr>
        <w:t>For tran</w:t>
      </w:r>
      <w:r w:rsidR="00411320">
        <w:rPr>
          <w:rFonts w:eastAsia="Franklin Gothic Book" w:cs="Franklin Gothic Book"/>
          <w:color w:val="404040" w:themeColor="text1" w:themeTint="BF"/>
        </w:rPr>
        <w:t xml:space="preserve">sfer projects and CPAs seeking registration, justify how eligibility conditions have been met. The response should justify </w:t>
      </w:r>
      <w:r w:rsidR="003215AF" w:rsidRPr="003215AF">
        <w:rPr>
          <w:rFonts w:eastAsia="Franklin Gothic Book" w:cs="Franklin Gothic Book"/>
          <w:color w:val="404040" w:themeColor="text1" w:themeTint="BF"/>
        </w:rPr>
        <w:t xml:space="preserve">how </w:t>
      </w:r>
      <w:r w:rsidR="00BC7ECD">
        <w:rPr>
          <w:rFonts w:eastAsia="Franklin Gothic Book" w:cs="Franklin Gothic Book"/>
          <w:color w:val="404040" w:themeColor="text1" w:themeTint="BF"/>
        </w:rPr>
        <w:t xml:space="preserve">the </w:t>
      </w:r>
      <w:r w:rsidR="00B00B6E">
        <w:rPr>
          <w:rFonts w:eastAsia="Franklin Gothic Book" w:cs="Franklin Gothic Book"/>
          <w:color w:val="404040" w:themeColor="text1" w:themeTint="BF"/>
        </w:rPr>
        <w:t>criteria</w:t>
      </w:r>
      <w:r w:rsidR="003215AF" w:rsidRPr="003215AF">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 xml:space="preserve">in Appendix 2 </w:t>
      </w:r>
      <w:r w:rsidR="00BC7ECD">
        <w:rPr>
          <w:rFonts w:eastAsia="Franklin Gothic Book" w:cs="Franklin Gothic Book"/>
          <w:color w:val="404040" w:themeColor="text1" w:themeTint="BF"/>
        </w:rPr>
        <w:t xml:space="preserve">and </w:t>
      </w:r>
      <w:r w:rsidR="00C930B6">
        <w:rPr>
          <w:rFonts w:eastAsia="Franklin Gothic Book" w:cs="Franklin Gothic Book"/>
          <w:color w:val="404040" w:themeColor="text1" w:themeTint="BF"/>
        </w:rPr>
        <w:t>Section 3.2</w:t>
      </w:r>
      <w:r w:rsidR="00FC02E6">
        <w:rPr>
          <w:rFonts w:eastAsia="Franklin Gothic Book" w:cs="Franklin Gothic Book"/>
          <w:color w:val="404040" w:themeColor="text1" w:themeTint="BF"/>
        </w:rPr>
        <w:t>3</w:t>
      </w:r>
      <w:r w:rsidR="00C930B6">
        <w:rPr>
          <w:rFonts w:eastAsia="Franklin Gothic Book" w:cs="Franklin Gothic Book"/>
          <w:color w:val="404040" w:themeColor="text1" w:themeTint="BF"/>
        </w:rPr>
        <w:t xml:space="preserve"> (</w:t>
      </w:r>
      <w:r w:rsidR="000C086E">
        <w:rPr>
          <w:rFonts w:eastAsia="Franklin Gothic Book" w:cs="Franklin Gothic Book"/>
          <w:color w:val="404040" w:themeColor="text1" w:themeTint="BF"/>
        </w:rPr>
        <w:t xml:space="preserve">Double Counting and </w:t>
      </w:r>
      <w:r w:rsidR="00C930B6">
        <w:rPr>
          <w:rFonts w:eastAsia="Franklin Gothic Book" w:cs="Franklin Gothic Book"/>
          <w:color w:val="404040" w:themeColor="text1" w:themeTint="BF"/>
        </w:rPr>
        <w:t xml:space="preserve">Participation under </w:t>
      </w:r>
      <w:r w:rsidR="000C086E">
        <w:rPr>
          <w:rFonts w:eastAsia="Franklin Gothic Book" w:cs="Franklin Gothic Book"/>
          <w:color w:val="404040" w:themeColor="text1" w:themeTint="BF"/>
        </w:rPr>
        <w:t>O</w:t>
      </w:r>
      <w:r w:rsidR="00C930B6">
        <w:rPr>
          <w:rFonts w:eastAsia="Franklin Gothic Book" w:cs="Franklin Gothic Book"/>
          <w:color w:val="404040" w:themeColor="text1" w:themeTint="BF"/>
        </w:rPr>
        <w:t xml:space="preserve">ther </w:t>
      </w:r>
      <w:r w:rsidR="00BC7ECD">
        <w:rPr>
          <w:rFonts w:eastAsia="Franklin Gothic Book" w:cs="Franklin Gothic Book"/>
          <w:color w:val="404040" w:themeColor="text1" w:themeTint="BF"/>
        </w:rPr>
        <w:t>GHG Programs</w:t>
      </w:r>
      <w:r w:rsidR="00C930B6">
        <w:rPr>
          <w:rFonts w:eastAsia="Franklin Gothic Book" w:cs="Franklin Gothic Book"/>
          <w:color w:val="404040" w:themeColor="text1" w:themeTint="BF"/>
        </w:rPr>
        <w:t>)</w:t>
      </w:r>
      <w:r w:rsidR="00BC7ECD">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of the VCS Standard</w:t>
      </w:r>
      <w:r w:rsidR="003215AF" w:rsidRPr="003215AF">
        <w:rPr>
          <w:rFonts w:eastAsia="Franklin Gothic Book" w:cs="Franklin Gothic Book"/>
          <w:color w:val="404040" w:themeColor="text1" w:themeTint="BF"/>
        </w:rPr>
        <w:t xml:space="preserve"> have been met.</w:t>
      </w:r>
    </w:p>
    <w:p w14:paraId="6F81620F" w14:textId="0DA5212D" w:rsidR="00244B26" w:rsidRPr="00A33550" w:rsidRDefault="00244B26" w:rsidP="003641E7">
      <w:pPr>
        <w:pStyle w:val="Heading2"/>
      </w:pPr>
      <w:bookmarkStart w:id="18" w:name="_Toc164073104"/>
      <w:r>
        <w:t>Project Design</w:t>
      </w:r>
      <w:bookmarkEnd w:id="18"/>
    </w:p>
    <w:p w14:paraId="7A4F771D" w14:textId="1B2C7ADF" w:rsidR="00600D1B" w:rsidRPr="00600D1B" w:rsidRDefault="00600D1B" w:rsidP="00600D1B">
      <w:pPr>
        <w:spacing w:before="160" w:after="0"/>
        <w:ind w:left="720"/>
        <w:rPr>
          <w:color w:val="404040" w:themeColor="text1" w:themeTint="BF"/>
        </w:rPr>
      </w:pPr>
      <w:r w:rsidRPr="00600D1B">
        <w:rPr>
          <w:rStyle w:val="SubtleEmphasis"/>
          <w:rFonts w:ascii="Franklin Gothic Book" w:eastAsia="Franklin Gothic Book" w:hAnsi="Franklin Gothic Book" w:cs="Franklin Gothic Book"/>
          <w:color w:val="404040" w:themeColor="text1" w:themeTint="BF"/>
          <w:szCs w:val="21"/>
          <w:lang w:val="en-GB"/>
        </w:rPr>
        <w:t>Indicate if the project has been designed as:</w:t>
      </w:r>
      <w:r w:rsidRPr="00600D1B">
        <w:rPr>
          <w:rStyle w:val="SubtleEmphasis"/>
          <w:rFonts w:ascii="Franklin Gothic Book" w:hAnsi="Franklin Gothic Book"/>
          <w:color w:val="404040" w:themeColor="text1" w:themeTint="BF"/>
        </w:rPr>
        <w:t xml:space="preserve"> </w:t>
      </w:r>
    </w:p>
    <w:p w14:paraId="61C4163B" w14:textId="67B727CF" w:rsidR="00BB323E" w:rsidRPr="00C8179C" w:rsidRDefault="00000000" w:rsidP="003641E7">
      <w:pPr>
        <w:pStyle w:val="Instruction"/>
        <w:rPr>
          <w:rStyle w:val="SubtleEmphasis"/>
          <w:rFonts w:ascii="Franklin Gothic Book" w:hAnsi="Franklin Gothic Book"/>
          <w:color w:val="auto"/>
        </w:rPr>
      </w:pPr>
      <w:sdt>
        <w:sdtPr>
          <w:rPr>
            <w:rStyle w:val="SubtleEmphasis"/>
            <w:rFonts w:ascii="Franklin Gothic Book" w:hAnsi="Franklin Gothic Book"/>
            <w:color w:val="auto"/>
          </w:rPr>
          <w:id w:val="-1446849630"/>
          <w:placeholder>
            <w:docPart w:val="DefaultPlaceholder_1081868574"/>
          </w:placeholder>
          <w14:checkbox>
            <w14:checked w14:val="0"/>
            <w14:checkedState w14:val="2612" w14:font="MS Gothic"/>
            <w14:uncheckedState w14:val="2610" w14:font="MS Gothic"/>
          </w14:checkbox>
        </w:sdtPr>
        <w:sdtContent>
          <w:r w:rsidR="006A7FCB"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S</w:t>
      </w:r>
      <w:r w:rsidR="005762D3" w:rsidRPr="00C8179C">
        <w:rPr>
          <w:rStyle w:val="SubtleEmphasis"/>
          <w:rFonts w:ascii="Franklin Gothic Book" w:hAnsi="Franklin Gothic Book"/>
          <w:color w:val="auto"/>
        </w:rPr>
        <w:t>ingle location or installation</w:t>
      </w:r>
    </w:p>
    <w:p w14:paraId="7AD2D0C2" w14:textId="682A5D18" w:rsidR="005762D3" w:rsidRPr="00C8179C" w:rsidRDefault="00000000" w:rsidP="00E2037C">
      <w:pPr>
        <w:pStyle w:val="Instruction"/>
        <w:ind w:left="1080" w:hanging="360"/>
        <w:rPr>
          <w:rStyle w:val="SubtleEmphasis"/>
          <w:rFonts w:ascii="Franklin Gothic Book" w:hAnsi="Franklin Gothic Book"/>
          <w:color w:val="auto"/>
        </w:rPr>
      </w:pPr>
      <w:sdt>
        <w:sdtPr>
          <w:rPr>
            <w:rStyle w:val="SubtleEmphasis"/>
            <w:rFonts w:ascii="Franklin Gothic Book" w:hAnsi="Franklin Gothic Book"/>
            <w:color w:val="auto"/>
          </w:rPr>
          <w:id w:val="-407459910"/>
          <w:placeholder>
            <w:docPart w:val="DefaultPlaceholder_1081868574"/>
          </w:placeholder>
          <w14:checkbox>
            <w14:checked w14:val="0"/>
            <w14:checkedState w14:val="2612" w14:font="MS Gothic"/>
            <w14:uncheckedState w14:val="2610" w14:font="MS Gothic"/>
          </w14:checkbox>
        </w:sdtPr>
        <w:sdtContent>
          <w:r w:rsidR="005762D3"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74D1902F" w:rsidRPr="00C8179C">
        <w:rPr>
          <w:rStyle w:val="SubtleEmphasis"/>
          <w:rFonts w:ascii="Franklin Gothic Book" w:hAnsi="Franklin Gothic Book"/>
          <w:color w:val="auto"/>
        </w:rPr>
        <w:t>M</w:t>
      </w:r>
      <w:r w:rsidR="005762D3" w:rsidRPr="00C8179C">
        <w:rPr>
          <w:rStyle w:val="SubtleEmphasis"/>
          <w:rFonts w:ascii="Franklin Gothic Book" w:hAnsi="Franklin Gothic Book"/>
          <w:color w:val="auto"/>
        </w:rPr>
        <w:t xml:space="preserve">ultiple locations or </w:t>
      </w:r>
      <w:r w:rsidR="00E83A77" w:rsidRPr="00C8179C">
        <w:rPr>
          <w:rStyle w:val="SubtleEmphasis"/>
          <w:rFonts w:ascii="Franklin Gothic Book" w:hAnsi="Franklin Gothic Book"/>
          <w:color w:val="auto"/>
        </w:rPr>
        <w:t>project activity instances</w:t>
      </w:r>
      <w:r w:rsidR="00600A8F">
        <w:rPr>
          <w:rStyle w:val="SubtleEmphasis"/>
          <w:rFonts w:ascii="Franklin Gothic Book" w:hAnsi="Franklin Gothic Book"/>
          <w:color w:val="auto"/>
        </w:rPr>
        <w:t xml:space="preserve"> (</w:t>
      </w:r>
      <w:r w:rsidR="005762D3" w:rsidRPr="00C8179C">
        <w:rPr>
          <w:rStyle w:val="SubtleEmphasis"/>
          <w:rFonts w:ascii="Franklin Gothic Book" w:hAnsi="Franklin Gothic Book"/>
          <w:color w:val="auto"/>
        </w:rPr>
        <w:t>but not a grouped project</w:t>
      </w:r>
      <w:r w:rsidR="00600A8F">
        <w:rPr>
          <w:rStyle w:val="SubtleEmphasis"/>
          <w:rFonts w:ascii="Franklin Gothic Book" w:hAnsi="Franklin Gothic Book"/>
          <w:color w:val="auto"/>
        </w:rPr>
        <w:t>)</w:t>
      </w:r>
    </w:p>
    <w:p w14:paraId="0F965AD5" w14:textId="4F2563D4" w:rsidR="000824B0" w:rsidRDefault="00000000" w:rsidP="00E2037C">
      <w:pPr>
        <w:pStyle w:val="Instruction"/>
        <w:rPr>
          <w:rStyle w:val="SubtleEmphasis"/>
          <w:rFonts w:ascii="Franklin Gothic Book" w:eastAsiaTheme="minorHAnsi" w:hAnsi="Franklin Gothic Book" w:cstheme="minorBidi"/>
          <w:i/>
          <w:iCs/>
          <w:color w:val="4F5150"/>
          <w:szCs w:val="22"/>
          <w:lang w:val="en-US"/>
        </w:rPr>
      </w:pPr>
      <w:sdt>
        <w:sdtPr>
          <w:rPr>
            <w:rStyle w:val="SubtleEmphasis"/>
            <w:rFonts w:ascii="Franklin Gothic Book" w:hAnsi="Franklin Gothic Book"/>
            <w:color w:val="auto"/>
          </w:rPr>
          <w:id w:val="1866633950"/>
          <w:placeholder>
            <w:docPart w:val="DefaultPlaceholder_1081868574"/>
          </w:placeholder>
          <w14:checkbox>
            <w14:checked w14:val="0"/>
            <w14:checkedState w14:val="2612" w14:font="MS Gothic"/>
            <w14:uncheckedState w14:val="2610" w14:font="MS Gothic"/>
          </w14:checkbox>
        </w:sdtPr>
        <w:sdtContent>
          <w:r w:rsidR="008F049B" w:rsidRPr="00C8179C">
            <w:rPr>
              <w:rStyle w:val="SubtleEmphasis"/>
              <w:rFonts w:ascii="MS Gothic" w:eastAsia="MS Gothic" w:hAnsi="MS Gothic" w:hint="eastAsia"/>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G</w:t>
      </w:r>
      <w:r w:rsidR="005762D3" w:rsidRPr="00C8179C">
        <w:rPr>
          <w:rStyle w:val="SubtleEmphasis"/>
          <w:rFonts w:ascii="Franklin Gothic Book" w:hAnsi="Franklin Gothic Book"/>
          <w:color w:val="auto"/>
        </w:rPr>
        <w:t xml:space="preserve">rouped </w:t>
      </w:r>
      <w:proofErr w:type="gramStart"/>
      <w:r w:rsidR="005762D3" w:rsidRPr="00C8179C">
        <w:rPr>
          <w:rStyle w:val="SubtleEmphasis"/>
          <w:rFonts w:ascii="Franklin Gothic Book" w:hAnsi="Franklin Gothic Book"/>
          <w:color w:val="auto"/>
        </w:rPr>
        <w:t>project</w:t>
      </w:r>
      <w:proofErr w:type="gramEnd"/>
    </w:p>
    <w:p w14:paraId="12F68215" w14:textId="7E3F4630" w:rsidR="00244B26" w:rsidRPr="002D46FC" w:rsidRDefault="00862B38" w:rsidP="00720277">
      <w:pPr>
        <w:pStyle w:val="Heading3"/>
      </w:pPr>
      <w:r w:rsidRPr="002D46FC">
        <w:t>Grouped project design</w:t>
      </w:r>
    </w:p>
    <w:p w14:paraId="07B4EDDF" w14:textId="5E04698B" w:rsidR="00244B26" w:rsidRPr="00C70C6E" w:rsidRDefault="001D0D3F" w:rsidP="00244B26">
      <w:pPr>
        <w:pStyle w:val="Instruction"/>
        <w:rPr>
          <w:lang w:val="en-US"/>
        </w:rPr>
      </w:pPr>
      <w:r>
        <w:t>For grouped projects, provide additional information relevant to the design of the grouped projec</w:t>
      </w:r>
      <w:r w:rsidR="00FC57D5">
        <w:t>t, including any</w:t>
      </w:r>
      <w:r w:rsidR="003B2581">
        <w:rPr>
          <w:lang w:val="en-US"/>
        </w:rPr>
        <w:t xml:space="preserve"> </w:t>
      </w:r>
      <w:r w:rsidR="31E9CB4F" w:rsidRPr="76D23440">
        <w:rPr>
          <w:lang w:val="en-US"/>
        </w:rPr>
        <w:t xml:space="preserve">eligibility criteria that new project instances </w:t>
      </w:r>
      <w:r w:rsidR="00B47E3D">
        <w:rPr>
          <w:lang w:val="en-US"/>
        </w:rPr>
        <w:t xml:space="preserve">must </w:t>
      </w:r>
      <w:r w:rsidR="1183E109" w:rsidRPr="76D23440">
        <w:rPr>
          <w:lang w:val="en-US"/>
        </w:rPr>
        <w:t xml:space="preserve">meet upon their inclusion, </w:t>
      </w:r>
      <w:proofErr w:type="gramStart"/>
      <w:r w:rsidR="087DE404" w:rsidRPr="76D23440">
        <w:rPr>
          <w:lang w:val="en-US"/>
        </w:rPr>
        <w:t>subsequent to</w:t>
      </w:r>
      <w:proofErr w:type="gramEnd"/>
      <w:r w:rsidR="087DE404" w:rsidRPr="76D23440">
        <w:rPr>
          <w:lang w:val="en-US"/>
        </w:rPr>
        <w:t xml:space="preserve"> the initial validation of the project</w:t>
      </w:r>
      <w:r w:rsidR="11ED4218" w:rsidRPr="76D23440">
        <w:rPr>
          <w:lang w:val="en-US"/>
        </w:rPr>
        <w:t>.</w:t>
      </w:r>
    </w:p>
    <w:p w14:paraId="376B8802" w14:textId="5E3EF759" w:rsidR="00576A41" w:rsidRPr="00A33550" w:rsidRDefault="00DB1A60" w:rsidP="00576A41">
      <w:pPr>
        <w:pStyle w:val="Heading2"/>
      </w:pPr>
      <w:bookmarkStart w:id="19" w:name="_Toc164073105"/>
      <w:r w:rsidRPr="00A33550">
        <w:t>Project Proponent</w:t>
      </w:r>
      <w:bookmarkEnd w:id="19"/>
    </w:p>
    <w:p w14:paraId="75C1A1E8" w14:textId="77777777" w:rsidR="00DB1A60" w:rsidRPr="00DB1A60" w:rsidRDefault="00DB1A60" w:rsidP="00DB1A60">
      <w:pPr>
        <w:pStyle w:val="Instruction"/>
        <w:rPr>
          <w:rStyle w:val="SubtleEmphasis"/>
          <w:rFonts w:ascii="Franklin Gothic Book" w:hAnsi="Franklin Gothic Book"/>
          <w:i/>
          <w:iCs/>
          <w:color w:val="4F5150"/>
        </w:rPr>
      </w:pPr>
      <w:r w:rsidRPr="00A33550">
        <w:rPr>
          <w:rStyle w:val="SubtleEmphasis"/>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14:paraId="0B872732" w14:textId="029F9404" w:rsidR="00DB1A60" w:rsidRPr="00BC6096" w:rsidRDefault="00DB1A60" w:rsidP="00BC6096"/>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14:paraId="60D4ACA7" w14:textId="54E8ECF6" w:rsidR="00DB1A60" w:rsidRPr="00BC6096" w:rsidRDefault="00DB1A60" w:rsidP="00BC6096"/>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14:paraId="1C4362D9" w14:textId="45430913" w:rsidR="00DB1A60" w:rsidRPr="00E2037C" w:rsidRDefault="003ABFD2" w:rsidP="4E3ABD48">
            <w:pPr>
              <w:pStyle w:val="TableText"/>
              <w:spacing w:beforeLines="40" w:before="96" w:afterLines="40" w:after="96" w:line="240" w:lineRule="auto"/>
              <w:rPr>
                <w:i/>
                <w:iCs/>
              </w:rPr>
            </w:pPr>
            <w:r w:rsidRPr="00E2037C">
              <w:rPr>
                <w:i/>
                <w:iCs/>
              </w:rPr>
              <w:t xml:space="preserve">The email </w:t>
            </w:r>
            <w:r w:rsidR="00B97685">
              <w:rPr>
                <w:i/>
                <w:iCs/>
              </w:rPr>
              <w:t xml:space="preserve">address </w:t>
            </w:r>
            <w:r w:rsidR="00402038">
              <w:rPr>
                <w:i/>
                <w:iCs/>
              </w:rPr>
              <w:t xml:space="preserve">domain </w:t>
            </w:r>
            <w:r w:rsidRPr="00E2037C">
              <w:rPr>
                <w:i/>
                <w:iCs/>
              </w:rPr>
              <w:t>must</w:t>
            </w:r>
            <w:r w:rsidR="009B5DAF">
              <w:rPr>
                <w:i/>
                <w:iCs/>
              </w:rPr>
              <w:t xml:space="preserve"> match that of the organization</w:t>
            </w:r>
            <w:r w:rsidR="00CB5F13">
              <w:rPr>
                <w:i/>
                <w:iCs/>
              </w:rPr>
              <w:t>.</w:t>
            </w:r>
            <w:r w:rsidR="009B5DAF">
              <w:rPr>
                <w:i/>
                <w:iCs/>
              </w:rPr>
              <w:t xml:space="preserve"> </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 xml:space="preserve">Ten years, </w:t>
            </w:r>
            <w:proofErr w:type="gramStart"/>
            <w:r w:rsidR="3E0ABA0D" w:rsidRPr="00FB7FD9">
              <w:rPr>
                <w:rStyle w:val="SubtleEmphasis"/>
                <w:rFonts w:ascii="Franklin Gothic Book" w:hAnsi="Franklin Gothic Book"/>
                <w:i/>
                <w:iCs/>
                <w:color w:val="404040" w:themeColor="text1" w:themeTint="BF"/>
              </w:rPr>
              <w:t>fixed</w:t>
            </w:r>
            <w:proofErr w:type="gramEnd"/>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4D603AA4" w:rsidR="00022A32" w:rsidRPr="00720277" w:rsidRDefault="002662A8" w:rsidP="00720277">
      <w:pPr>
        <w:pStyle w:val="Instruction"/>
        <w:ind w:left="0" w:firstLine="720"/>
        <w:rPr>
          <w:rFonts w:eastAsia="Franklin Gothic Book" w:cs="Franklin Gothic Book"/>
          <w:i w:val="0"/>
          <w:color w:val="auto"/>
        </w:rPr>
      </w:pPr>
      <w:r>
        <w:rPr>
          <w:rFonts w:eastAsia="Franklin Gothic Book" w:cs="Franklin Gothic Book"/>
          <w:i w:val="0"/>
          <w:iCs w:val="0"/>
          <w:color w:val="auto"/>
        </w:rPr>
        <w:t>Has</w:t>
      </w:r>
      <w:r w:rsidR="7183B4F0" w:rsidRPr="16A620BF">
        <w:rPr>
          <w:rFonts w:eastAsia="Franklin Gothic Book" w:cs="Franklin Gothic Book"/>
          <w:i w:val="0"/>
          <w:iCs w:val="0"/>
          <w:color w:val="auto"/>
        </w:rPr>
        <w:t xml:space="preserve"> </w:t>
      </w:r>
      <w:r w:rsidR="00022A32" w:rsidRPr="17BA7644">
        <w:rPr>
          <w:rFonts w:eastAsia="Franklin Gothic Book" w:cs="Franklin Gothic Book"/>
          <w:i w:val="0"/>
          <w:color w:val="auto"/>
        </w:rPr>
        <w:t>the project registered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19BB3A24" w:rsidR="240FB5B7" w:rsidRDefault="00590B66" w:rsidP="02C44145">
      <w:pPr>
        <w:pStyle w:val="Instruction"/>
        <w:rPr>
          <w:color w:val="404040" w:themeColor="text1" w:themeTint="BF"/>
        </w:rPr>
      </w:pPr>
      <w:r>
        <w:rPr>
          <w:color w:val="404040" w:themeColor="text1" w:themeTint="BF"/>
        </w:rPr>
        <w:t>If yes, p</w:t>
      </w:r>
      <w:r w:rsidR="00B955D4" w:rsidRPr="00B955D4">
        <w:rPr>
          <w:color w:val="404040" w:themeColor="text1" w:themeTint="BF"/>
        </w:rPr>
        <w:t>rovide the registration number</w:t>
      </w:r>
      <w:r w:rsidR="00383C0D">
        <w:rPr>
          <w:color w:val="404040" w:themeColor="text1" w:themeTint="BF"/>
        </w:rPr>
        <w:t xml:space="preserve"> and</w:t>
      </w:r>
      <w:r w:rsidR="00A3501F">
        <w:rPr>
          <w:color w:val="404040" w:themeColor="text1" w:themeTint="BF"/>
        </w:rPr>
        <w:t xml:space="preserve"> the date of </w:t>
      </w:r>
      <w:r w:rsidR="00B56843">
        <w:rPr>
          <w:color w:val="404040" w:themeColor="text1" w:themeTint="BF"/>
        </w:rPr>
        <w:t xml:space="preserve">project </w:t>
      </w:r>
      <w:r w:rsidR="00A3501F">
        <w:rPr>
          <w:color w:val="404040" w:themeColor="text1" w:themeTint="BF"/>
        </w:rPr>
        <w:t>inactiv</w:t>
      </w:r>
      <w:r w:rsidR="00437457">
        <w:rPr>
          <w:color w:val="404040" w:themeColor="text1" w:themeTint="BF"/>
        </w:rPr>
        <w:t>ity under the other GHG program</w:t>
      </w:r>
      <w:r w:rsidR="00A80211">
        <w:rPr>
          <w:color w:val="404040" w:themeColor="text1" w:themeTint="BF"/>
        </w:rPr>
        <w:t>.</w:t>
      </w:r>
      <w:r w:rsidR="00B955D4" w:rsidRPr="00B955D4">
        <w:rPr>
          <w:color w:val="404040" w:themeColor="text1" w:themeTint="BF"/>
        </w:rPr>
        <w:t xml:space="preserve"> </w:t>
      </w:r>
    </w:p>
    <w:p w14:paraId="3982ED0D" w14:textId="3BD3BEC6" w:rsidR="00A043F3" w:rsidRPr="007F1F9E" w:rsidRDefault="00590B66" w:rsidP="02C44145">
      <w:pPr>
        <w:pStyle w:val="Instruction"/>
        <w:rPr>
          <w:i w:val="0"/>
          <w:color w:val="404040" w:themeColor="text1" w:themeTint="BF"/>
        </w:rPr>
      </w:pPr>
      <w:r w:rsidRPr="007F1F9E">
        <w:rPr>
          <w:i w:val="0"/>
          <w:iCs w:val="0"/>
          <w:color w:val="404040" w:themeColor="text1" w:themeTint="BF"/>
        </w:rPr>
        <w:t>Is</w:t>
      </w:r>
      <w:r w:rsidR="00AA5784" w:rsidRPr="007F1F9E">
        <w:rPr>
          <w:i w:val="0"/>
          <w:color w:val="404040" w:themeColor="text1" w:themeTint="BF"/>
        </w:rPr>
        <w:t xml:space="preserve"> the project </w:t>
      </w:r>
      <w:r w:rsidR="00BD29C2" w:rsidRPr="007F1F9E">
        <w:rPr>
          <w:i w:val="0"/>
          <w:color w:val="404040" w:themeColor="text1" w:themeTint="BF"/>
        </w:rPr>
        <w:t>active under the other program?</w:t>
      </w:r>
    </w:p>
    <w:p w14:paraId="07CAD817" w14:textId="77777777" w:rsidR="00B91B47" w:rsidRPr="001E3F79" w:rsidRDefault="00B91B47" w:rsidP="00B91B47">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73697873"/>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441253830"/>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AD2A0B2" w14:textId="2B8C485C" w:rsidR="00FD403D" w:rsidRPr="00720277" w:rsidRDefault="00FD403D" w:rsidP="02C44145">
      <w:pPr>
        <w:pStyle w:val="Instruction"/>
        <w:rPr>
          <w:color w:val="404040" w:themeColor="text1" w:themeTint="BF"/>
        </w:rPr>
      </w:pPr>
      <w:r>
        <w:rPr>
          <w:color w:val="404040" w:themeColor="text1" w:themeTint="BF"/>
        </w:rPr>
        <w:t>P</w:t>
      </w:r>
      <w:r w:rsidR="006B6667">
        <w:rPr>
          <w:color w:val="404040" w:themeColor="text1" w:themeTint="BF"/>
        </w:rPr>
        <w:t>roject proponents</w:t>
      </w:r>
      <w:r w:rsidR="00501FB4">
        <w:rPr>
          <w:color w:val="404040" w:themeColor="text1" w:themeTint="BF"/>
        </w:rPr>
        <w:t>,</w:t>
      </w:r>
      <w:r w:rsidR="006B6667">
        <w:rPr>
          <w:color w:val="404040" w:themeColor="text1" w:themeTint="BF"/>
        </w:rPr>
        <w:t xml:space="preserve"> </w:t>
      </w:r>
      <w:r w:rsidR="00397C58">
        <w:rPr>
          <w:color w:val="404040" w:themeColor="text1" w:themeTint="BF"/>
        </w:rPr>
        <w:t>or</w:t>
      </w:r>
      <w:r w:rsidR="00970FCB">
        <w:rPr>
          <w:color w:val="404040" w:themeColor="text1" w:themeTint="BF"/>
        </w:rPr>
        <w:t xml:space="preserve"> the</w:t>
      </w:r>
      <w:r w:rsidR="00501FB4">
        <w:rPr>
          <w:color w:val="404040" w:themeColor="text1" w:themeTint="BF"/>
        </w:rPr>
        <w:t>ir</w:t>
      </w:r>
      <w:r w:rsidR="00970FCB">
        <w:rPr>
          <w:color w:val="404040" w:themeColor="text1" w:themeTint="BF"/>
        </w:rPr>
        <w:t xml:space="preserve"> </w:t>
      </w:r>
      <w:r w:rsidR="0012565F">
        <w:rPr>
          <w:color w:val="404040" w:themeColor="text1" w:themeTint="BF"/>
        </w:rPr>
        <w:t>authorized</w:t>
      </w:r>
      <w:r w:rsidR="00970FCB">
        <w:rPr>
          <w:color w:val="404040" w:themeColor="text1" w:themeTint="BF"/>
        </w:rPr>
        <w:t xml:space="preserve"> representative</w:t>
      </w:r>
      <w:r w:rsidR="00501FB4">
        <w:rPr>
          <w:color w:val="404040" w:themeColor="text1" w:themeTint="BF"/>
        </w:rPr>
        <w:t>,</w:t>
      </w:r>
      <w:r w:rsidR="00970FCB">
        <w:rPr>
          <w:color w:val="404040" w:themeColor="text1" w:themeTint="BF"/>
        </w:rPr>
        <w:t xml:space="preserve"> </w:t>
      </w:r>
      <w:r w:rsidR="00172841">
        <w:rPr>
          <w:color w:val="404040" w:themeColor="text1" w:themeTint="BF"/>
        </w:rPr>
        <w:t>must attest that the</w:t>
      </w:r>
      <w:r w:rsidR="00501FB4">
        <w:rPr>
          <w:color w:val="404040" w:themeColor="text1" w:themeTint="BF"/>
        </w:rPr>
        <w:t xml:space="preserve"> project is </w:t>
      </w:r>
      <w:r w:rsidR="00172841">
        <w:rPr>
          <w:color w:val="404040" w:themeColor="text1" w:themeTint="BF"/>
        </w:rPr>
        <w:t xml:space="preserve">no longer active in the </w:t>
      </w:r>
      <w:r w:rsidR="006B6667">
        <w:rPr>
          <w:color w:val="404040" w:themeColor="text1" w:themeTint="BF"/>
        </w:rPr>
        <w:t>other</w:t>
      </w:r>
      <w:r w:rsidR="00172841">
        <w:rPr>
          <w:color w:val="404040" w:themeColor="text1" w:themeTint="BF"/>
        </w:rPr>
        <w:t xml:space="preserve"> GHG program in the Registration </w:t>
      </w:r>
      <w:r w:rsidR="00622185">
        <w:rPr>
          <w:color w:val="404040" w:themeColor="text1" w:themeTint="BF"/>
        </w:rPr>
        <w:t>Representation</w:t>
      </w:r>
      <w:r w:rsidR="00172841">
        <w:rPr>
          <w:color w:val="404040" w:themeColor="text1" w:themeTint="BF"/>
        </w:rPr>
        <w:t>.</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lastRenderedPageBreak/>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2"/>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proofErr w:type="gramStart"/>
      <w:r w:rsidRPr="76D23440">
        <w:rPr>
          <w:rFonts w:ascii="MS Gothic" w:eastAsia="MS Gothic" w:hAnsi="MS Gothic"/>
          <w:i w:val="0"/>
          <w:iCs w:val="0"/>
          <w:color w:val="auto"/>
          <w:lang w:val="en-CA"/>
        </w:rPr>
        <w:t>☐</w:t>
      </w:r>
      <w:r w:rsidR="628000DA" w:rsidRPr="75A817BD">
        <w:rPr>
          <w:i w:val="0"/>
          <w:iCs w:val="0"/>
          <w:color w:val="auto"/>
          <w:lang w:val="en-CA"/>
        </w:rPr>
        <w:t xml:space="preserve">  Yes</w:t>
      </w:r>
      <w:proofErr w:type="gramEnd"/>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lastRenderedPageBreak/>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64073119"/>
      <w:r w:rsidRPr="00A7105D">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64073120"/>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1F92FCBA"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164BA7">
              <w:rPr>
                <w:rFonts w:eastAsia="Franklin Gothic Book" w:cs="Franklin Gothic Book"/>
                <w:i/>
                <w:iCs/>
                <w:color w:val="4F5150" w:themeColor="text2"/>
                <w:szCs w:val="21"/>
              </w:rPr>
              <w:t>Indigenous People</w:t>
            </w:r>
            <w:r w:rsidR="00AB60D9">
              <w:rPr>
                <w:rFonts w:eastAsia="Franklin Gothic Book" w:cs="Franklin Gothic Book"/>
                <w:i/>
                <w:iCs/>
                <w:color w:val="4F5150" w:themeColor="text2"/>
                <w:szCs w:val="21"/>
              </w:rPr>
              <w:t xml:space="preserv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lastRenderedPageBreak/>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lastRenderedPageBreak/>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proofErr w:type="gramStart"/>
            <w:r>
              <w:rPr>
                <w:rFonts w:eastAsia="Franklin Gothic Book" w:cs="Franklin Gothic Book"/>
                <w:b w:val="0"/>
                <w:bCs w:val="0"/>
                <w:i/>
                <w:iCs/>
                <w:color w:val="4F5150" w:themeColor="text2"/>
                <w:szCs w:val="21"/>
              </w:rPr>
              <w:t>responding</w:t>
            </w:r>
            <w:proofErr w:type="gramEnd"/>
            <w:r>
              <w:rPr>
                <w:rFonts w:eastAsia="Franklin Gothic Book" w:cs="Franklin Gothic Book"/>
                <w:b w:val="0"/>
                <w:bCs w:val="0"/>
                <w:i/>
                <w:iCs/>
                <w:color w:val="4F5150" w:themeColor="text2"/>
                <w:szCs w:val="21"/>
              </w:rPr>
              <w:t xml:space="preserve">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71783023" w14:textId="2E85239B" w:rsidR="0084567B" w:rsidRDefault="0084567B" w:rsidP="008408CF">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4EFB1820" w14:textId="011AE651" w:rsidR="0084567B" w:rsidRPr="005D4568" w:rsidRDefault="0084567B" w:rsidP="00720277">
      <w:pPr>
        <w:pStyle w:val="Heading2"/>
      </w:pPr>
      <w:bookmarkStart w:id="75" w:name="_Toc164073121"/>
      <w:r>
        <w:t>Risks to Stakeholders and the Environment</w:t>
      </w:r>
      <w:bookmarkEnd w:id="75"/>
    </w:p>
    <w:p w14:paraId="1E981759" w14:textId="67D7222A" w:rsidR="0095459A" w:rsidRDefault="0095459A" w:rsidP="008408CF">
      <w:pPr>
        <w:pStyle w:val="Heading3"/>
        <w:rPr>
          <w:color w:val="404040" w:themeColor="text1" w:themeTint="BF"/>
        </w:rPr>
      </w:pPr>
      <w:r>
        <w:t xml:space="preserve">Management </w:t>
      </w:r>
      <w:r w:rsidR="00735AB0">
        <w:t>E</w:t>
      </w:r>
      <w:r>
        <w:t>xperience</w:t>
      </w:r>
    </w:p>
    <w:p w14:paraId="599EBE40" w14:textId="6E3FBF3A" w:rsidR="00074F73" w:rsidRDefault="00074F73" w:rsidP="0084567B">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p>
    <w:p w14:paraId="2D1D67E9" w14:textId="03597B11" w:rsidR="00074F73" w:rsidRDefault="00A64C24" w:rsidP="008408CF">
      <w:pPr>
        <w:pStyle w:val="Heading3"/>
      </w:pPr>
      <w:r>
        <w:t xml:space="preserve">Risk </w:t>
      </w:r>
      <w:r w:rsidR="00735AB0">
        <w:t>A</w:t>
      </w:r>
      <w:r>
        <w:t>ssessment</w:t>
      </w:r>
    </w:p>
    <w:p w14:paraId="11D97153" w14:textId="5EA550A7" w:rsidR="0084567B" w:rsidRDefault="0084567B" w:rsidP="0084567B">
      <w:pPr>
        <w:pStyle w:val="Instruction"/>
      </w:pPr>
      <w:r>
        <w:t xml:space="preserve">Use the table below </w:t>
      </w:r>
      <w:r w:rsidR="00C31B2B">
        <w:t xml:space="preserve">to </w:t>
      </w:r>
      <w:r>
        <w:t xml:space="preserve">describe the risk assessment and outcome of the potential risks to stakeholders and the environment. Describe the </w:t>
      </w:r>
      <w:r w:rsidR="00503097">
        <w:t xml:space="preserve">commensurate </w:t>
      </w:r>
      <w:r>
        <w:t>mitigation or preventative measure</w:t>
      </w:r>
      <w:r w:rsidR="004900DD">
        <w:t>(s)</w:t>
      </w:r>
      <w:r>
        <w:t xml:space="preserve"> in place to prevent or mitigate the risk. Where no risk is identified, write “No risk identified” in the first column, and provide justification in the second column.</w:t>
      </w:r>
      <w:r w:rsidR="003130E5">
        <w:t xml:space="preserve"> Add row</w:t>
      </w:r>
      <w:r w:rsidR="00BF6769">
        <w:t>s as needed.</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6C3A6B8B"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2155E">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263994" w14:paraId="047EF772" w14:textId="77777777">
        <w:trPr>
          <w:trHeight w:val="300"/>
        </w:trPr>
        <w:tc>
          <w:tcPr>
            <w:tcW w:w="2129" w:type="dxa"/>
            <w:shd w:val="clear" w:color="auto" w:fill="2B3957" w:themeFill="accent2"/>
          </w:tcPr>
          <w:p w14:paraId="33958750" w14:textId="21D01792" w:rsidR="00263994" w:rsidRPr="00881527" w:rsidRDefault="00E274E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w:t>
            </w:r>
            <w:r w:rsidR="00577EA9">
              <w:rPr>
                <w:rFonts w:eastAsia="Franklin Gothic Book" w:cs="Franklin Gothic Book"/>
                <w:b/>
                <w:bCs/>
                <w:color w:val="FFFFFF" w:themeColor="background1"/>
                <w:szCs w:val="21"/>
              </w:rPr>
              <w:t>l and human-induced risk</w:t>
            </w:r>
            <w:r w:rsidR="008D5FF8">
              <w:rPr>
                <w:rFonts w:eastAsia="Franklin Gothic Book" w:cs="Franklin Gothic Book"/>
                <w:b/>
                <w:bCs/>
                <w:color w:val="FFFFFF" w:themeColor="background1"/>
                <w:szCs w:val="21"/>
              </w:rPr>
              <w:t>s to stakeholders’ wellbeing</w:t>
            </w:r>
          </w:p>
        </w:tc>
        <w:tc>
          <w:tcPr>
            <w:tcW w:w="3307" w:type="dxa"/>
            <w:shd w:val="clear" w:color="auto" w:fill="F2F2F2" w:themeFill="background1" w:themeFillShade="F2"/>
          </w:tcPr>
          <w:p w14:paraId="0A74D77D" w14:textId="77777777" w:rsidR="00263994" w:rsidRDefault="00263994">
            <w:pPr>
              <w:rPr>
                <w:rFonts w:eastAsia="Franklin Gothic Book" w:cs="Franklin Gothic Book"/>
                <w:color w:val="4F5150" w:themeColor="text2"/>
                <w:szCs w:val="21"/>
              </w:rPr>
            </w:pPr>
          </w:p>
        </w:tc>
        <w:tc>
          <w:tcPr>
            <w:tcW w:w="3307" w:type="dxa"/>
            <w:shd w:val="clear" w:color="auto" w:fill="F2F2F2" w:themeFill="background1" w:themeFillShade="F2"/>
          </w:tcPr>
          <w:p w14:paraId="3F7B9E91" w14:textId="77777777" w:rsidR="00263994" w:rsidRDefault="00263994">
            <w:pPr>
              <w:rPr>
                <w:rFonts w:eastAsia="Franklin Gothic Book" w:cs="Franklin Gothic Book"/>
                <w:color w:val="4F5150" w:themeColor="text2"/>
                <w:szCs w:val="21"/>
              </w:rPr>
            </w:pP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1CF65120"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BB17BB">
              <w:rPr>
                <w:rFonts w:eastAsia="Franklin Gothic Book" w:cs="Franklin Gothic Book"/>
                <w:b/>
                <w:bCs/>
                <w:color w:val="FFFFFF" w:themeColor="background1"/>
                <w:szCs w:val="21"/>
              </w:rPr>
              <w:t>and</w:t>
            </w:r>
            <w:r w:rsidRPr="00881527">
              <w:rPr>
                <w:rFonts w:eastAsia="Franklin Gothic Book" w:cs="Franklin Gothic Book"/>
                <w:b/>
                <w:bCs/>
                <w:color w:val="FFFFFF" w:themeColor="background1"/>
                <w:szCs w:val="21"/>
              </w:rPr>
              <w:t xml:space="preserve"> release of hazardous materials</w:t>
            </w:r>
            <w:r w:rsidR="003D6693">
              <w:rPr>
                <w:rFonts w:eastAsia="Franklin Gothic Book" w:cs="Franklin Gothic Book"/>
                <w:b/>
                <w:bCs/>
                <w:color w:val="FFFFFF" w:themeColor="background1"/>
                <w:szCs w:val="21"/>
              </w:rPr>
              <w:t xml:space="preserve"> and</w:t>
            </w:r>
            <w:r w:rsidR="00FB6F89">
              <w:rPr>
                <w:rFonts w:eastAsia="Franklin Gothic Book" w:cs="Franklin Gothic Book"/>
                <w:b/>
                <w:bCs/>
                <w:color w:val="FFFFFF" w:themeColor="background1"/>
                <w:szCs w:val="21"/>
              </w:rPr>
              <w:t xml:space="preserve"> </w:t>
            </w:r>
            <w:r w:rsidR="00FB6F89" w:rsidRPr="00FB6F89">
              <w:rPr>
                <w:rFonts w:eastAsia="Franklin Gothic Book" w:cs="Franklin Gothic Book"/>
                <w:b/>
                <w:bCs/>
                <w:color w:val="FFFFFF" w:themeColor="background1"/>
                <w:szCs w:val="21"/>
              </w:rPr>
              <w:t xml:space="preserve">chemical </w:t>
            </w:r>
            <w:r w:rsidR="00B418A7" w:rsidRPr="00FB6F89">
              <w:rPr>
                <w:rFonts w:eastAsia="Franklin Gothic Book" w:cs="Franklin Gothic Book"/>
                <w:b/>
                <w:bCs/>
                <w:color w:val="FFFFFF" w:themeColor="background1"/>
                <w:szCs w:val="21"/>
              </w:rPr>
              <w:t>pesticides and</w:t>
            </w:r>
            <w:r w:rsidR="00FB6F89" w:rsidRPr="00FB6F89">
              <w:rPr>
                <w:rFonts w:eastAsia="Franklin Gothic Book" w:cs="Franklin Gothic Book"/>
                <w:b/>
                <w:bCs/>
                <w:color w:val="FFFFFF" w:themeColor="background1"/>
                <w:szCs w:val="21"/>
              </w:rPr>
              <w:t xml:space="preserve"> fertilizers</w:t>
            </w:r>
            <w:r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14:paraId="737D3432" w14:textId="77777777" w:rsidR="0041006B" w:rsidRDefault="0041006B" w:rsidP="0041006B">
      <w:pPr>
        <w:pStyle w:val="Heading3"/>
      </w:pPr>
      <w:r>
        <w:t>Labor and Work</w:t>
      </w:r>
    </w:p>
    <w:p w14:paraId="5CC07B14" w14:textId="7450AA29" w:rsidR="00383ED4" w:rsidRPr="008408CF" w:rsidRDefault="0041006B" w:rsidP="008408CF">
      <w:pPr>
        <w:pStyle w:val="Instruction"/>
        <w:spacing w:after="240"/>
        <w:rPr>
          <w:color w:val="4F5150" w:themeColor="text2"/>
        </w:rPr>
      </w:pPr>
      <w:r>
        <w:rPr>
          <w:color w:val="4F5150" w:themeColor="text2"/>
        </w:rPr>
        <w:t xml:space="preserve">Use the table below to </w:t>
      </w:r>
      <w:r w:rsidR="00D16F46">
        <w:rPr>
          <w:color w:val="4F5150" w:themeColor="text2"/>
        </w:rPr>
        <w:t>identify and summarize</w:t>
      </w:r>
      <w:r w:rsidR="009D1DA3">
        <w:rPr>
          <w:color w:val="4F5150" w:themeColor="text2"/>
        </w:rPr>
        <w:t xml:space="preserve"> the risks</w:t>
      </w:r>
      <w:r w:rsidR="00110BD6">
        <w:rPr>
          <w:color w:val="4F5150" w:themeColor="text2"/>
        </w:rPr>
        <w:t xml:space="preserve"> </w:t>
      </w:r>
      <w:r>
        <w:rPr>
          <w:color w:val="4F5150" w:themeColor="text2"/>
        </w:rPr>
        <w:t xml:space="preserve">for rights related to </w:t>
      </w:r>
      <w:proofErr w:type="spellStart"/>
      <w:r w:rsidR="00AB0EFC">
        <w:rPr>
          <w:color w:val="4F5150" w:themeColor="text2"/>
        </w:rPr>
        <w:t>labor</w:t>
      </w:r>
      <w:proofErr w:type="spellEnd"/>
      <w:r w:rsidR="00AB0EFC">
        <w:rPr>
          <w:color w:val="4F5150" w:themeColor="text2"/>
        </w:rPr>
        <w:t xml:space="preserve"> </w:t>
      </w:r>
      <w:r>
        <w:rPr>
          <w:color w:val="4F5150" w:themeColor="text2"/>
        </w:rPr>
        <w:t xml:space="preserve">and </w:t>
      </w:r>
      <w:r w:rsidR="00AB0EFC">
        <w:rPr>
          <w:color w:val="4F5150" w:themeColor="text2"/>
        </w:rPr>
        <w:t>work</w:t>
      </w:r>
      <w:r>
        <w:rPr>
          <w:color w:val="4F5150" w:themeColor="text2"/>
        </w:rPr>
        <w:t>.</w:t>
      </w:r>
      <w:r w:rsidR="00EA224F" w:rsidRPr="00EA224F">
        <w:t xml:space="preserve"> </w:t>
      </w:r>
      <w:r w:rsidR="001F7D35" w:rsidRPr="001F7D35">
        <w:t>Describe the commensurate mitigation or preventative measure(s) in place to prevent or mitigate the risk.</w:t>
      </w:r>
      <w:r w:rsidR="00EA224F" w:rsidRPr="00EA224F">
        <w:t xml:space="preserve"> </w:t>
      </w:r>
      <w:r w:rsidR="00EA224F">
        <w:t>Where no risk is identified, write “No risk identified” in the first column, and provide justification in the second column.</w:t>
      </w:r>
      <w:r w:rsidR="00411E13">
        <w:rPr>
          <w:i w:val="0"/>
          <w:iCs w:val="0"/>
          <w:color w:val="4F5150" w:themeColor="text2"/>
        </w:rPr>
        <w:t xml:space="preserve"> </w:t>
      </w:r>
      <w:r w:rsidR="00411E13" w:rsidRPr="0055489C">
        <w:rPr>
          <w:color w:val="4F5150" w:themeColor="text2"/>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5F3E9032" w14:textId="77777777" w:rsidR="00383ED4" w:rsidRPr="00A83161" w:rsidRDefault="00383ED4">
            <w:pPr>
              <w:rPr>
                <w:rFonts w:eastAsia="Franklin Gothic Book" w:cs="Franklin Gothic Book"/>
                <w:szCs w:val="21"/>
              </w:rPr>
            </w:pPr>
          </w:p>
        </w:tc>
        <w:tc>
          <w:tcPr>
            <w:tcW w:w="3307" w:type="dxa"/>
          </w:tcPr>
          <w:p w14:paraId="7E2EB783" w14:textId="43A35CEE" w:rsidR="00383ED4" w:rsidRPr="00823E14" w:rsidRDefault="00383ED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sidR="00D6660C">
              <w:rPr>
                <w:rStyle w:val="FootnoteReference"/>
                <w:rFonts w:eastAsia="Franklin Gothic Book" w:cs="Franklin Gothic Book"/>
                <w:szCs w:val="21"/>
              </w:rPr>
              <w:footnoteReference w:id="4"/>
            </w:r>
          </w:p>
          <w:p w14:paraId="61430543" w14:textId="77777777" w:rsidR="00383ED4" w:rsidRPr="00823E14" w:rsidRDefault="00383ED4">
            <w:pPr>
              <w:rPr>
                <w:rFonts w:eastAsia="Franklin Gothic Book" w:cs="Franklin Gothic Book"/>
                <w:szCs w:val="21"/>
              </w:rPr>
            </w:pPr>
          </w:p>
        </w:tc>
        <w:tc>
          <w:tcPr>
            <w:tcW w:w="3307" w:type="dxa"/>
          </w:tcPr>
          <w:p w14:paraId="632DD219" w14:textId="5B469DF3" w:rsidR="00383ED4" w:rsidRPr="00823E14" w:rsidRDefault="00383ED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55344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383ED4" w14:paraId="2B75C485" w14:textId="77777777">
        <w:trPr>
          <w:trHeight w:val="300"/>
        </w:trPr>
        <w:tc>
          <w:tcPr>
            <w:tcW w:w="2129" w:type="dxa"/>
            <w:shd w:val="clear" w:color="auto" w:fill="2B3957" w:themeFill="accent2"/>
          </w:tcPr>
          <w:p w14:paraId="4CF86DC9" w14:textId="2102546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7198A3D7"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07D2578F" w14:textId="77777777" w:rsidR="00383ED4" w:rsidRDefault="00383ED4">
            <w:pPr>
              <w:rPr>
                <w:rFonts w:eastAsia="Franklin Gothic Book" w:cs="Franklin Gothic Book"/>
                <w:color w:val="4F5150" w:themeColor="text2"/>
                <w:szCs w:val="21"/>
              </w:rPr>
            </w:pPr>
          </w:p>
        </w:tc>
      </w:tr>
      <w:tr w:rsidR="009A5C26" w14:paraId="3E321367" w14:textId="77777777">
        <w:trPr>
          <w:trHeight w:val="300"/>
        </w:trPr>
        <w:tc>
          <w:tcPr>
            <w:tcW w:w="2129" w:type="dxa"/>
            <w:shd w:val="clear" w:color="auto" w:fill="2B3957" w:themeFill="accent2"/>
          </w:tcPr>
          <w:p w14:paraId="5D3E6EA8" w14:textId="323BDA46" w:rsidR="009A5C26" w:rsidRDefault="009A5C26">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F27FC92" w14:textId="77777777" w:rsidR="009A5C26" w:rsidRDefault="009A5C26">
            <w:pPr>
              <w:rPr>
                <w:rFonts w:eastAsia="Franklin Gothic Book" w:cs="Franklin Gothic Book"/>
                <w:color w:val="4F5150" w:themeColor="text2"/>
                <w:szCs w:val="21"/>
              </w:rPr>
            </w:pPr>
          </w:p>
        </w:tc>
        <w:tc>
          <w:tcPr>
            <w:tcW w:w="3307" w:type="dxa"/>
            <w:shd w:val="clear" w:color="auto" w:fill="F2F2F2" w:themeFill="background1" w:themeFillShade="F2"/>
          </w:tcPr>
          <w:p w14:paraId="7C114933" w14:textId="77777777" w:rsidR="009A5C26" w:rsidRDefault="009A5C26">
            <w:pPr>
              <w:rPr>
                <w:rFonts w:eastAsia="Franklin Gothic Book" w:cs="Franklin Gothic Book"/>
                <w:color w:val="4F5150" w:themeColor="text2"/>
                <w:szCs w:val="21"/>
              </w:rPr>
            </w:pPr>
          </w:p>
        </w:tc>
      </w:tr>
      <w:tr w:rsidR="009A1DB0" w14:paraId="47388EE2" w14:textId="77777777">
        <w:trPr>
          <w:trHeight w:val="300"/>
        </w:trPr>
        <w:tc>
          <w:tcPr>
            <w:tcW w:w="2129" w:type="dxa"/>
            <w:shd w:val="clear" w:color="auto" w:fill="2B3957" w:themeFill="accent2"/>
          </w:tcPr>
          <w:p w14:paraId="32BEB15C" w14:textId="66C652D1" w:rsidR="009A1DB0" w:rsidRDefault="00F972F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58A6EE9C" w14:textId="77777777" w:rsidR="009A1DB0" w:rsidRPr="00881527" w:rsidRDefault="009A1DB0">
            <w:pPr>
              <w:rPr>
                <w:rFonts w:eastAsia="Franklin Gothic Book" w:cs="Franklin Gothic Book"/>
                <w:i/>
                <w:iCs/>
                <w:color w:val="4F5150" w:themeColor="text2"/>
                <w:szCs w:val="21"/>
              </w:rPr>
            </w:pPr>
          </w:p>
        </w:tc>
        <w:tc>
          <w:tcPr>
            <w:tcW w:w="3307" w:type="dxa"/>
            <w:shd w:val="clear" w:color="auto" w:fill="F2F2F2" w:themeFill="background1" w:themeFillShade="F2"/>
          </w:tcPr>
          <w:p w14:paraId="171CCEDC" w14:textId="77777777" w:rsidR="009A1DB0" w:rsidRDefault="009A1DB0">
            <w:pPr>
              <w:rPr>
                <w:rFonts w:eastAsia="Franklin Gothic Book" w:cs="Franklin Gothic Book"/>
                <w:color w:val="4F5150" w:themeColor="text2"/>
                <w:szCs w:val="21"/>
              </w:rPr>
            </w:pPr>
          </w:p>
        </w:tc>
      </w:tr>
      <w:tr w:rsidR="00383ED4" w14:paraId="423DDA8A" w14:textId="77777777">
        <w:trPr>
          <w:trHeight w:val="300"/>
        </w:trPr>
        <w:tc>
          <w:tcPr>
            <w:tcW w:w="2129" w:type="dxa"/>
            <w:shd w:val="clear" w:color="auto" w:fill="2B3957" w:themeFill="accent2"/>
          </w:tcPr>
          <w:p w14:paraId="6000E54D" w14:textId="255B56E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1D69A3A6" w14:textId="77777777" w:rsidR="00383ED4" w:rsidRPr="00881527" w:rsidRDefault="00383ED4">
            <w:pPr>
              <w:rPr>
                <w:rFonts w:eastAsia="Franklin Gothic Book" w:cs="Franklin Gothic Book"/>
                <w:i/>
                <w:iCs/>
                <w:color w:val="4F5150" w:themeColor="text2"/>
                <w:szCs w:val="21"/>
              </w:rPr>
            </w:pPr>
          </w:p>
        </w:tc>
        <w:tc>
          <w:tcPr>
            <w:tcW w:w="3307" w:type="dxa"/>
            <w:shd w:val="clear" w:color="auto" w:fill="F2F2F2" w:themeFill="background1" w:themeFillShade="F2"/>
          </w:tcPr>
          <w:p w14:paraId="78B7E7A0" w14:textId="77777777" w:rsidR="00383ED4" w:rsidRDefault="00383ED4">
            <w:pPr>
              <w:rPr>
                <w:rFonts w:eastAsia="Franklin Gothic Book" w:cs="Franklin Gothic Book"/>
                <w:color w:val="4F5150" w:themeColor="text2"/>
                <w:szCs w:val="21"/>
              </w:rPr>
            </w:pPr>
          </w:p>
        </w:tc>
      </w:tr>
      <w:tr w:rsidR="00383ED4" w14:paraId="4D79484A" w14:textId="77777777">
        <w:trPr>
          <w:trHeight w:val="300"/>
        </w:trPr>
        <w:tc>
          <w:tcPr>
            <w:tcW w:w="2129" w:type="dxa"/>
            <w:shd w:val="clear" w:color="auto" w:fill="2B3957" w:themeFill="accent2"/>
          </w:tcPr>
          <w:p w14:paraId="2546289D" w14:textId="310818D5"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0F90DA1E"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430C6486" w14:textId="77777777" w:rsidR="00383ED4" w:rsidRDefault="00383ED4">
            <w:pPr>
              <w:rPr>
                <w:rFonts w:eastAsia="Franklin Gothic Book" w:cs="Franklin Gothic Book"/>
                <w:color w:val="4F5150" w:themeColor="text2"/>
                <w:szCs w:val="21"/>
              </w:rPr>
            </w:pPr>
          </w:p>
        </w:tc>
      </w:tr>
      <w:tr w:rsidR="00383ED4" w14:paraId="3397E7B2" w14:textId="77777777">
        <w:trPr>
          <w:trHeight w:val="300"/>
        </w:trPr>
        <w:tc>
          <w:tcPr>
            <w:tcW w:w="2129" w:type="dxa"/>
            <w:shd w:val="clear" w:color="auto" w:fill="2B3957" w:themeFill="accent2"/>
          </w:tcPr>
          <w:p w14:paraId="40D71008" w14:textId="42FDD1A9"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158ED1E2"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23168FD0" w14:textId="77777777" w:rsidR="00383ED4" w:rsidRDefault="00383ED4">
            <w:pPr>
              <w:rPr>
                <w:rFonts w:eastAsia="Franklin Gothic Book" w:cs="Franklin Gothic Book"/>
                <w:color w:val="4F5150" w:themeColor="text2"/>
                <w:szCs w:val="21"/>
              </w:rPr>
            </w:pPr>
          </w:p>
        </w:tc>
      </w:tr>
      <w:tr w:rsidR="00E87AA7" w14:paraId="1F293524" w14:textId="77777777">
        <w:trPr>
          <w:trHeight w:val="300"/>
        </w:trPr>
        <w:tc>
          <w:tcPr>
            <w:tcW w:w="2129" w:type="dxa"/>
            <w:shd w:val="clear" w:color="auto" w:fill="2B3957" w:themeFill="accent2"/>
          </w:tcPr>
          <w:p w14:paraId="33CA9FC9" w14:textId="30AFFBE5" w:rsidR="00E87AA7" w:rsidRDefault="00E87AA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7F60B603" w14:textId="77777777" w:rsidR="00E87AA7" w:rsidRDefault="00E87AA7">
            <w:pPr>
              <w:rPr>
                <w:rFonts w:eastAsia="Franklin Gothic Book" w:cs="Franklin Gothic Book"/>
                <w:color w:val="4F5150" w:themeColor="text2"/>
                <w:szCs w:val="21"/>
              </w:rPr>
            </w:pPr>
          </w:p>
        </w:tc>
        <w:tc>
          <w:tcPr>
            <w:tcW w:w="3307" w:type="dxa"/>
            <w:shd w:val="clear" w:color="auto" w:fill="F2F2F2" w:themeFill="background1" w:themeFillShade="F2"/>
          </w:tcPr>
          <w:p w14:paraId="3C3382AF" w14:textId="77777777" w:rsidR="00E87AA7" w:rsidRDefault="00E87AA7">
            <w:pPr>
              <w:rPr>
                <w:rFonts w:eastAsia="Franklin Gothic Book" w:cs="Franklin Gothic Book"/>
                <w:color w:val="4F5150" w:themeColor="text2"/>
                <w:szCs w:val="21"/>
              </w:rPr>
            </w:pPr>
          </w:p>
        </w:tc>
      </w:tr>
    </w:tbl>
    <w:p w14:paraId="24329982" w14:textId="3F4532F3" w:rsidR="00383ED4" w:rsidRPr="00A121FB" w:rsidRDefault="00383ED4"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4E05481" w14:textId="125E2DE9" w:rsidR="001F6AC5" w:rsidRDefault="008B3141" w:rsidP="008408CF">
      <w:pPr>
        <w:pStyle w:val="Instruction"/>
        <w:spacing w:after="240"/>
        <w:rPr>
          <w:color w:val="4F5150" w:themeColor="text2"/>
        </w:rPr>
      </w:pPr>
      <w:r w:rsidRPr="009D34C8">
        <w:rPr>
          <w:color w:val="4F5150" w:themeColor="text2"/>
        </w:rPr>
        <w:t>Use the table below to identify and summarize any risks related to</w:t>
      </w:r>
      <w:r w:rsidR="0041006B" w:rsidRPr="002A5BF0">
        <w:rPr>
          <w:color w:val="4F5150" w:themeColor="text2"/>
        </w:rPr>
        <w:t xml:space="preserve"> </w:t>
      </w:r>
      <w:r w:rsidR="0041006B" w:rsidRPr="009D34C8">
        <w:rPr>
          <w:color w:val="4F5150" w:themeColor="text2"/>
        </w:rPr>
        <w:t>recogniz</w:t>
      </w:r>
      <w:r w:rsidR="00830904" w:rsidRPr="009D34C8">
        <w:rPr>
          <w:color w:val="4F5150" w:themeColor="text2"/>
        </w:rPr>
        <w:t>ing</w:t>
      </w:r>
      <w:r w:rsidR="0041006B" w:rsidRPr="009D34C8">
        <w:rPr>
          <w:color w:val="4F5150" w:themeColor="text2"/>
        </w:rPr>
        <w:t>, respect</w:t>
      </w:r>
      <w:r w:rsidR="00830904" w:rsidRPr="009D34C8">
        <w:rPr>
          <w:color w:val="4F5150" w:themeColor="text2"/>
        </w:rPr>
        <w:t>ing</w:t>
      </w:r>
      <w:r w:rsidR="0041006B" w:rsidRPr="002A5BF0">
        <w:rPr>
          <w:color w:val="4F5150" w:themeColor="text2"/>
        </w:rPr>
        <w:t xml:space="preserve">, and </w:t>
      </w:r>
      <w:r w:rsidR="0041006B" w:rsidRPr="009D34C8">
        <w:rPr>
          <w:color w:val="4F5150" w:themeColor="text2"/>
        </w:rPr>
        <w:t>promot</w:t>
      </w:r>
      <w:r w:rsidR="00830904" w:rsidRPr="009D34C8">
        <w:rPr>
          <w:color w:val="4F5150" w:themeColor="text2"/>
        </w:rPr>
        <w:t>ing</w:t>
      </w:r>
      <w:r w:rsidR="0041006B" w:rsidRPr="002A5BF0">
        <w:rPr>
          <w:color w:val="4F5150" w:themeColor="text2"/>
        </w:rPr>
        <w:t xml:space="preserve"> the protection of the rights of IPs</w:t>
      </w:r>
      <w:r w:rsidR="0041006B">
        <w:rPr>
          <w:color w:val="4F5150" w:themeColor="text2"/>
        </w:rPr>
        <w:t>,</w:t>
      </w:r>
      <w:r w:rsidR="0041006B" w:rsidRPr="002A5BF0">
        <w:rPr>
          <w:color w:val="4F5150" w:themeColor="text2"/>
        </w:rPr>
        <w:t xml:space="preserve"> LCs</w:t>
      </w:r>
      <w:r w:rsidR="0041006B">
        <w:rPr>
          <w:color w:val="4F5150" w:themeColor="text2"/>
        </w:rPr>
        <w:t>, and customary rights holders</w:t>
      </w:r>
      <w:r w:rsidR="0041006B" w:rsidRPr="002A5BF0">
        <w:rPr>
          <w:color w:val="4F5150" w:themeColor="text2"/>
        </w:rPr>
        <w:t xml:space="preserve"> in line with applicable international human rights law, and the United Nations Declaration on the Rights of Indigenous Peoples and ILO Convention 169 on Indigenous and Tribal Peoples.</w:t>
      </w:r>
      <w:r w:rsidR="00385CFE" w:rsidRPr="008408CF">
        <w:rPr>
          <w:color w:val="4F5150" w:themeColor="text2"/>
        </w:rPr>
        <w:t xml:space="preserve"> </w:t>
      </w:r>
      <w:r w:rsidR="0076764C" w:rsidRPr="008408CF">
        <w:rPr>
          <w:color w:val="4F5150" w:themeColor="text2"/>
        </w:rPr>
        <w:t>Describe the commensurate mitigation or preventative measure(s) in place to prevent or mitigate the risk.</w:t>
      </w:r>
      <w:r w:rsidR="001F6AC5" w:rsidRPr="008408CF">
        <w:rPr>
          <w:color w:val="4F5150" w:themeColor="text2"/>
        </w:rPr>
        <w:t xml:space="preserve"> </w:t>
      </w:r>
      <w:r w:rsidR="00385CFE">
        <w:t>Where no risk is identified, write “No risk identified” in the first column, and provide justification in the second column.</w:t>
      </w:r>
      <w:r w:rsidR="00E21CFE" w:rsidRPr="008408CF">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1F92D72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72BDC3"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2E6BD7B" w14:textId="77777777" w:rsidR="002E377D" w:rsidRPr="00823E14" w:rsidRDefault="002E377D">
            <w:pPr>
              <w:rPr>
                <w:rFonts w:eastAsia="Franklin Gothic Book" w:cs="Franklin Gothic Book"/>
                <w:szCs w:val="21"/>
              </w:rPr>
            </w:pPr>
          </w:p>
        </w:tc>
        <w:tc>
          <w:tcPr>
            <w:tcW w:w="4500" w:type="dxa"/>
          </w:tcPr>
          <w:p w14:paraId="08FFD0C8" w14:textId="57AAA5E1"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E377D" w14:paraId="40339FD1" w14:textId="77777777" w:rsidTr="008408CF">
        <w:trPr>
          <w:trHeight w:val="300"/>
        </w:trPr>
        <w:tc>
          <w:tcPr>
            <w:tcW w:w="4158" w:type="dxa"/>
            <w:shd w:val="clear" w:color="auto" w:fill="F2F2F2" w:themeFill="background1" w:themeFillShade="F2"/>
          </w:tcPr>
          <w:p w14:paraId="300ABA9C" w14:textId="77777777" w:rsidR="002E377D" w:rsidRDefault="002E377D">
            <w:pPr>
              <w:rPr>
                <w:rFonts w:eastAsia="Franklin Gothic Book" w:cs="Franklin Gothic Book"/>
                <w:color w:val="4F5150" w:themeColor="text2"/>
                <w:szCs w:val="21"/>
              </w:rPr>
            </w:pPr>
          </w:p>
        </w:tc>
        <w:tc>
          <w:tcPr>
            <w:tcW w:w="4500" w:type="dxa"/>
            <w:shd w:val="clear" w:color="auto" w:fill="F2F2F2" w:themeFill="background1" w:themeFillShade="F2"/>
          </w:tcPr>
          <w:p w14:paraId="26A5C2EC" w14:textId="77777777" w:rsidR="002E377D" w:rsidRDefault="002E377D">
            <w:pPr>
              <w:rPr>
                <w:rFonts w:eastAsia="Franklin Gothic Book" w:cs="Franklin Gothic Book"/>
                <w:color w:val="4F5150" w:themeColor="text2"/>
                <w:szCs w:val="21"/>
              </w:rPr>
            </w:pPr>
          </w:p>
        </w:tc>
      </w:tr>
    </w:tbl>
    <w:p w14:paraId="15A7B5F0" w14:textId="77777777" w:rsidR="006F6297" w:rsidRPr="002A5BF0" w:rsidRDefault="006F6297" w:rsidP="0041006B">
      <w:pPr>
        <w:ind w:left="720"/>
        <w:rPr>
          <w:i/>
          <w:iCs/>
          <w:color w:val="4F5150" w:themeColor="text2"/>
        </w:rPr>
      </w:pPr>
    </w:p>
    <w:p w14:paraId="176B29D2" w14:textId="77777777" w:rsidR="0041006B" w:rsidRDefault="0041006B" w:rsidP="0041006B">
      <w:pPr>
        <w:pStyle w:val="Heading3"/>
      </w:pPr>
      <w:r>
        <w:t>Indigenous Peoples and Cultural Heritage</w:t>
      </w:r>
    </w:p>
    <w:p w14:paraId="05301AF5" w14:textId="2E330C1C" w:rsidR="0041006B" w:rsidRPr="008408CF" w:rsidRDefault="00CA5A2E" w:rsidP="008408CF">
      <w:pPr>
        <w:pStyle w:val="Instruction"/>
        <w:spacing w:after="240"/>
        <w:rPr>
          <w:i w:val="0"/>
          <w:iCs w:val="0"/>
        </w:rPr>
      </w:pPr>
      <w:r w:rsidRPr="00753693">
        <w:rPr>
          <w:color w:val="4F5150" w:themeColor="text2"/>
        </w:rPr>
        <w:t>Use the table below to identify and summarize any risks related to</w:t>
      </w:r>
      <w:r w:rsidR="00AE2310" w:rsidRPr="00753693">
        <w:rPr>
          <w:color w:val="4F5150" w:themeColor="text2"/>
        </w:rPr>
        <w:t xml:space="preserve"> recogniz</w:t>
      </w:r>
      <w:r w:rsidR="008F7950" w:rsidRPr="00753693">
        <w:rPr>
          <w:color w:val="4F5150" w:themeColor="text2"/>
        </w:rPr>
        <w:t>ing</w:t>
      </w:r>
      <w:r w:rsidR="00AE2310" w:rsidRPr="00753693">
        <w:rPr>
          <w:color w:val="4F5150" w:themeColor="text2"/>
        </w:rPr>
        <w:t>, respect</w:t>
      </w:r>
      <w:r w:rsidR="008F7950" w:rsidRPr="00753693">
        <w:rPr>
          <w:color w:val="4F5150" w:themeColor="text2"/>
        </w:rPr>
        <w:t>ing</w:t>
      </w:r>
      <w:r w:rsidR="00AE2310" w:rsidRPr="00753693">
        <w:rPr>
          <w:color w:val="4F5150" w:themeColor="text2"/>
        </w:rPr>
        <w:t>, and promot</w:t>
      </w:r>
      <w:r w:rsidR="008F7950" w:rsidRPr="00753693">
        <w:rPr>
          <w:color w:val="4F5150" w:themeColor="text2"/>
        </w:rPr>
        <w:t>ing</w:t>
      </w:r>
      <w:r w:rsidR="00AE2310" w:rsidRPr="00AE2310">
        <w:rPr>
          <w:color w:val="4F5150" w:themeColor="text2"/>
        </w:rPr>
        <w:t xml:space="preserve"> the protection of the rights of</w:t>
      </w:r>
      <w:r w:rsidR="007A404D" w:rsidRPr="00753693">
        <w:rPr>
          <w:color w:val="4F5150" w:themeColor="text2"/>
        </w:rPr>
        <w:t xml:space="preserve"> </w:t>
      </w:r>
      <w:r w:rsidR="007A404D" w:rsidRPr="007A404D">
        <w:rPr>
          <w:color w:val="4F5150" w:themeColor="text2"/>
        </w:rPr>
        <w:t>IPs, LCs, and customary rights holder</w:t>
      </w:r>
      <w:r w:rsidR="007A404D" w:rsidRPr="00753693">
        <w:rPr>
          <w:color w:val="4F5150" w:themeColor="text2"/>
        </w:rPr>
        <w:t>s, and to</w:t>
      </w:r>
      <w:r w:rsidR="0041006B">
        <w:rPr>
          <w:color w:val="4F5150" w:themeColor="text2"/>
        </w:rPr>
        <w:t xml:space="preserve"> </w:t>
      </w:r>
      <w:r w:rsidR="0041006B" w:rsidRPr="00753693">
        <w:rPr>
          <w:color w:val="4F5150" w:themeColor="text2"/>
        </w:rPr>
        <w:t>preserv</w:t>
      </w:r>
      <w:r w:rsidR="008F7950" w:rsidRPr="00753693">
        <w:rPr>
          <w:color w:val="4F5150" w:themeColor="text2"/>
        </w:rPr>
        <w:t>ing</w:t>
      </w:r>
      <w:r w:rsidR="0041006B" w:rsidRPr="00753693">
        <w:rPr>
          <w:color w:val="4F5150" w:themeColor="text2"/>
        </w:rPr>
        <w:t xml:space="preserve"> and protec</w:t>
      </w:r>
      <w:r w:rsidR="00A400B4" w:rsidRPr="00753693">
        <w:rPr>
          <w:color w:val="4F5150" w:themeColor="text2"/>
        </w:rPr>
        <w:t>t</w:t>
      </w:r>
      <w:r w:rsidR="008F7950" w:rsidRPr="00753693">
        <w:rPr>
          <w:color w:val="4F5150" w:themeColor="text2"/>
        </w:rPr>
        <w:t>ing</w:t>
      </w:r>
      <w:r w:rsidR="0041006B">
        <w:rPr>
          <w:color w:val="4F5150" w:themeColor="text2"/>
        </w:rPr>
        <w:t xml:space="preserve"> cultural heritage as part of project activities.</w:t>
      </w:r>
      <w:r w:rsidR="00385CFE" w:rsidRPr="00385CFE">
        <w:t xml:space="preserve"> </w:t>
      </w:r>
      <w:r w:rsidR="00753693" w:rsidRPr="00753693">
        <w:t xml:space="preserve">Describe the commensurate mitigation or preventative measure(s) in place to prevent or mitigate the risk. </w:t>
      </w:r>
      <w:r w:rsidR="00385CFE">
        <w:t>Where no risk is identified, write “No risk identified” in the first column, and provide justification in the second column.</w:t>
      </w:r>
      <w:r w:rsidR="0041006B">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6A4FF6" w:rsidRPr="00823E14" w14:paraId="53F6529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B3BF166"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5A87FF1" w14:textId="77777777" w:rsidR="002E377D" w:rsidRPr="00823E14" w:rsidRDefault="002E377D">
            <w:pPr>
              <w:rPr>
                <w:rFonts w:eastAsia="Franklin Gothic Book" w:cs="Franklin Gothic Book"/>
                <w:szCs w:val="21"/>
              </w:rPr>
            </w:pPr>
          </w:p>
        </w:tc>
        <w:tc>
          <w:tcPr>
            <w:tcW w:w="4590" w:type="dxa"/>
          </w:tcPr>
          <w:p w14:paraId="7C4108A1" w14:textId="0A5B79B4"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2E377D" w14:paraId="059B49F6" w14:textId="77777777" w:rsidTr="008408CF">
        <w:trPr>
          <w:trHeight w:val="300"/>
        </w:trPr>
        <w:tc>
          <w:tcPr>
            <w:tcW w:w="4068" w:type="dxa"/>
            <w:shd w:val="clear" w:color="auto" w:fill="F2F2F2" w:themeFill="background1" w:themeFillShade="F2"/>
          </w:tcPr>
          <w:p w14:paraId="02D97F5F" w14:textId="77777777" w:rsidR="002E377D" w:rsidRDefault="002E377D">
            <w:pPr>
              <w:rPr>
                <w:rFonts w:eastAsia="Franklin Gothic Book" w:cs="Franklin Gothic Book"/>
                <w:color w:val="4F5150" w:themeColor="text2"/>
                <w:szCs w:val="21"/>
              </w:rPr>
            </w:pPr>
          </w:p>
        </w:tc>
        <w:tc>
          <w:tcPr>
            <w:tcW w:w="4590" w:type="dxa"/>
            <w:shd w:val="clear" w:color="auto" w:fill="F2F2F2" w:themeFill="background1" w:themeFillShade="F2"/>
          </w:tcPr>
          <w:p w14:paraId="6CF81DC7" w14:textId="77777777" w:rsidR="002E377D" w:rsidRDefault="002E377D">
            <w:pPr>
              <w:rPr>
                <w:rFonts w:eastAsia="Franklin Gothic Book" w:cs="Franklin Gothic Book"/>
                <w:color w:val="4F5150" w:themeColor="text2"/>
                <w:szCs w:val="21"/>
              </w:rPr>
            </w:pPr>
          </w:p>
        </w:tc>
      </w:tr>
    </w:tbl>
    <w:p w14:paraId="56B0C020" w14:textId="77777777" w:rsidR="007A404D" w:rsidRPr="00EF0439" w:rsidRDefault="007A404D" w:rsidP="0041006B">
      <w:pPr>
        <w:ind w:left="720"/>
        <w:rPr>
          <w:i/>
          <w:iCs/>
          <w:color w:val="4F5150" w:themeColor="text2"/>
        </w:rPr>
      </w:pPr>
    </w:p>
    <w:p w14:paraId="2186EF4A" w14:textId="77777777" w:rsidR="0041006B" w:rsidRDefault="0041006B" w:rsidP="0041006B">
      <w:pPr>
        <w:pStyle w:val="Heading3"/>
      </w:pPr>
      <w:r>
        <w:t>Property Rights</w:t>
      </w:r>
    </w:p>
    <w:p w14:paraId="5096ABE5" w14:textId="7A40C2FD" w:rsidR="0041006B" w:rsidRPr="00AB2E08" w:rsidRDefault="003568AB" w:rsidP="00AB2E08">
      <w:pPr>
        <w:pStyle w:val="Instruction"/>
        <w:spacing w:after="240"/>
        <w:rPr>
          <w:i w:val="0"/>
          <w:iCs w:val="0"/>
        </w:rPr>
      </w:pPr>
      <w:r w:rsidRPr="00EC37FD">
        <w:rPr>
          <w:color w:val="4F5150" w:themeColor="text2"/>
        </w:rPr>
        <w:t xml:space="preserve">Use the table below to identify and summarize any risks related </w:t>
      </w:r>
      <w:r w:rsidR="004C1207" w:rsidRPr="004C1207">
        <w:rPr>
          <w:color w:val="4F5150" w:themeColor="text2"/>
        </w:rPr>
        <w:t xml:space="preserve">to </w:t>
      </w:r>
      <w:r w:rsidR="004C1207" w:rsidRPr="00EC37FD">
        <w:rPr>
          <w:color w:val="4F5150" w:themeColor="text2"/>
        </w:rPr>
        <w:t>protect</w:t>
      </w:r>
      <w:r w:rsidRPr="00EC37FD">
        <w:rPr>
          <w:color w:val="4F5150" w:themeColor="text2"/>
        </w:rPr>
        <w:t>ing</w:t>
      </w:r>
      <w:r w:rsidR="004C1207" w:rsidRPr="00EC37FD">
        <w:rPr>
          <w:color w:val="4F5150" w:themeColor="text2"/>
        </w:rPr>
        <w:t xml:space="preserve"> and preserv</w:t>
      </w:r>
      <w:r w:rsidRPr="00EC37FD">
        <w:rPr>
          <w:color w:val="4F5150" w:themeColor="text2"/>
        </w:rPr>
        <w:t>ing</w:t>
      </w:r>
      <w:r w:rsidR="004C1207" w:rsidRPr="004C1207">
        <w:rPr>
          <w:color w:val="4F5150" w:themeColor="text2"/>
        </w:rPr>
        <w:t xml:space="preserve"> the property rights of IPs, LCs, and customary rights holders</w:t>
      </w:r>
      <w:r w:rsidR="00444A94" w:rsidRPr="00EC37FD">
        <w:rPr>
          <w:color w:val="4F5150" w:themeColor="text2"/>
        </w:rPr>
        <w:t>, and to protect</w:t>
      </w:r>
      <w:r w:rsidRPr="00EC37FD">
        <w:rPr>
          <w:color w:val="4F5150" w:themeColor="text2"/>
        </w:rPr>
        <w:t>ing</w:t>
      </w:r>
      <w:r w:rsidR="00444A94" w:rsidRPr="00EC37FD">
        <w:rPr>
          <w:color w:val="4F5150" w:themeColor="text2"/>
        </w:rPr>
        <w:t xml:space="preserve"> </w:t>
      </w:r>
      <w:r w:rsidR="00444A94" w:rsidRPr="001902DC">
        <w:rPr>
          <w:rFonts w:eastAsia="Franklin Gothic Book" w:cs="Franklin Gothic Book"/>
          <w:color w:val="4F5150" w:themeColor="text2"/>
          <w:szCs w:val="21"/>
        </w:rPr>
        <w:t xml:space="preserve">legal or customary tenure/access rights to territories, property, and resources, including collective </w:t>
      </w:r>
      <w:r w:rsidR="00444A94" w:rsidRPr="001902DC">
        <w:rPr>
          <w:rFonts w:eastAsia="Franklin Gothic Book" w:cs="Franklin Gothic Book"/>
          <w:color w:val="4F5150" w:themeColor="text2"/>
          <w:szCs w:val="21"/>
        </w:rPr>
        <w:lastRenderedPageBreak/>
        <w:t>and/or conflicting rights, held by stakeholders.</w:t>
      </w:r>
      <w:r w:rsidR="00E21CFE" w:rsidRPr="00EC37FD">
        <w:rPr>
          <w:color w:val="4F5150" w:themeColor="text2"/>
        </w:rPr>
        <w:t xml:space="preserve"> </w:t>
      </w:r>
      <w:r w:rsidR="00EC37FD" w:rsidRPr="00EC37FD">
        <w:rPr>
          <w:color w:val="4F5150" w:themeColor="text2"/>
        </w:rPr>
        <w:t xml:space="preserve">Describe the commensurate mitigation or preventative measure(s) in place to prevent or mitigate the risk. </w:t>
      </w:r>
      <w:r w:rsidR="00385CFE">
        <w:t xml:space="preserve">Where no risk is identified, write “No risk identified” in the first column, and provide justification in the second column.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0194DB93" w14:textId="77777777" w:rsidTr="00056F1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59F8229" w14:textId="77777777" w:rsidR="00056F12" w:rsidRPr="00823E14" w:rsidRDefault="00056F1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3510D5A" w14:textId="77777777" w:rsidR="00056F12" w:rsidRPr="00823E14" w:rsidRDefault="00056F12">
            <w:pPr>
              <w:rPr>
                <w:rFonts w:eastAsia="Franklin Gothic Book" w:cs="Franklin Gothic Book"/>
                <w:szCs w:val="21"/>
              </w:rPr>
            </w:pPr>
          </w:p>
        </w:tc>
        <w:tc>
          <w:tcPr>
            <w:tcW w:w="4500" w:type="dxa"/>
          </w:tcPr>
          <w:p w14:paraId="777A00D8" w14:textId="338E2023" w:rsidR="00056F12" w:rsidRPr="00823E14" w:rsidRDefault="00056F1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56F12" w14:paraId="0D305995" w14:textId="77777777" w:rsidTr="00AB2E08">
        <w:trPr>
          <w:trHeight w:val="300"/>
        </w:trPr>
        <w:tc>
          <w:tcPr>
            <w:tcW w:w="4158" w:type="dxa"/>
            <w:shd w:val="clear" w:color="auto" w:fill="F2F2F2" w:themeFill="background1" w:themeFillShade="F2"/>
          </w:tcPr>
          <w:p w14:paraId="3B35E947" w14:textId="77777777" w:rsidR="00056F12" w:rsidRDefault="00056F12">
            <w:pPr>
              <w:rPr>
                <w:rFonts w:eastAsia="Franklin Gothic Book" w:cs="Franklin Gothic Book"/>
                <w:color w:val="4F5150" w:themeColor="text2"/>
                <w:szCs w:val="21"/>
              </w:rPr>
            </w:pPr>
          </w:p>
        </w:tc>
        <w:tc>
          <w:tcPr>
            <w:tcW w:w="4500" w:type="dxa"/>
            <w:shd w:val="clear" w:color="auto" w:fill="F2F2F2" w:themeFill="background1" w:themeFillShade="F2"/>
          </w:tcPr>
          <w:p w14:paraId="1E430C02" w14:textId="77777777" w:rsidR="00056F12" w:rsidRDefault="00056F12">
            <w:pPr>
              <w:rPr>
                <w:rFonts w:eastAsia="Franklin Gothic Book" w:cs="Franklin Gothic Book"/>
                <w:color w:val="4F5150" w:themeColor="text2"/>
                <w:szCs w:val="21"/>
              </w:rPr>
            </w:pPr>
          </w:p>
        </w:tc>
      </w:tr>
    </w:tbl>
    <w:p w14:paraId="0158EECA" w14:textId="77777777" w:rsidR="00A37550" w:rsidRDefault="00A37550"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1EAEF540"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w:t>
            </w:r>
            <w:r w:rsidR="00893AD0">
              <w:rPr>
                <w:rFonts w:eastAsia="Franklin Gothic Book" w:cs="Franklin Gothic Book"/>
                <w:i/>
                <w:iCs/>
                <w:color w:val="4F5150" w:themeColor="text2"/>
                <w:szCs w:val="21"/>
              </w:rPr>
              <w:t xml:space="preserve"> </w:t>
            </w:r>
            <w:r w:rsidDel="00E97202">
              <w:rPr>
                <w:rFonts w:eastAsia="Franklin Gothic Book" w:cs="Franklin Gothic Book"/>
                <w:i/>
                <w:iCs/>
                <w:color w:val="4F5150" w:themeColor="text2"/>
                <w:szCs w:val="21"/>
              </w:rPr>
              <w:t>should stakeholders wish to review the agreement</w:t>
            </w:r>
            <w:r>
              <w:rPr>
                <w:rFonts w:eastAsia="Franklin Gothic Book" w:cs="Franklin Gothic Book"/>
                <w:i/>
                <w:iCs/>
                <w:color w:val="4F5150" w:themeColor="text2"/>
                <w:szCs w:val="21"/>
              </w:rPr>
              <w:t>.</w:t>
            </w:r>
          </w:p>
        </w:tc>
      </w:tr>
    </w:tbl>
    <w:p w14:paraId="2696612B" w14:textId="77777777" w:rsidR="00AA4183" w:rsidRDefault="00AA4183" w:rsidP="00AA4183">
      <w:pPr>
        <w:pStyle w:val="Heading2"/>
      </w:pPr>
      <w:bookmarkStart w:id="82" w:name="_Toc164073123"/>
      <w:r>
        <w:t>Ecosystem Health</w:t>
      </w:r>
      <w:bookmarkEnd w:id="82"/>
    </w:p>
    <w:p w14:paraId="721A7354" w14:textId="6CF2FD07" w:rsidR="00AA4183" w:rsidRPr="00175F49" w:rsidRDefault="00F55BFD" w:rsidP="00720277">
      <w:pPr>
        <w:pStyle w:val="Instruction"/>
        <w:rPr>
          <w:rFonts w:ascii="Segoe UI" w:eastAsia="Times New Roman" w:hAnsi="Segoe UI" w:cs="Segoe UI"/>
          <w:spacing w:val="0"/>
          <w:kern w:val="0"/>
          <w:sz w:val="18"/>
          <w:szCs w:val="18"/>
        </w:rPr>
      </w:pPr>
      <w:r w:rsidRPr="00F55BFD">
        <w:t>Use the table below to identify and summarize any risks related to</w:t>
      </w:r>
      <w:r w:rsidR="00834578">
        <w:t xml:space="preserve"> impacts on biodiversity and ecosystems, soil degradation and soil erosion, and water consumption and stress. </w:t>
      </w:r>
      <w:r w:rsidR="004D21BA" w:rsidRPr="004D21BA">
        <w:rPr>
          <w:rFonts w:eastAsia="Times New Roman" w:cs="Segoe UI"/>
          <w:spacing w:val="0"/>
          <w:kern w:val="0"/>
        </w:rPr>
        <w:t>Describe the commensurate mitigation or preventative measure(s) in place to prevent or mitigate the risk.</w:t>
      </w:r>
      <w:r w:rsidR="004D21BA">
        <w:rPr>
          <w:rFonts w:eastAsia="Times New Roman" w:cs="Segoe UI"/>
          <w:spacing w:val="0"/>
          <w:kern w:val="0"/>
        </w:rPr>
        <w:t xml:space="preserve"> </w:t>
      </w:r>
      <w:r w:rsidR="00AA4183" w:rsidRPr="00AB2E08">
        <w:rPr>
          <w:rFonts w:eastAsia="Times New Roman" w:cs="Segoe UI"/>
          <w:spacing w:val="0"/>
          <w:kern w:val="0"/>
        </w:rPr>
        <w:t>Where no risk is identified, write "No risk identified” in the first column, and provide justification in the second column.</w:t>
      </w:r>
      <w:r w:rsidR="00E245F9">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5F38DC" w:rsidRDefault="00AA418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017AD2DA" w14:textId="77777777" w:rsidR="00AA4183" w:rsidRPr="005F38DC" w:rsidRDefault="00AA4183" w:rsidP="005F38DC">
            <w:pPr>
              <w:pStyle w:val="TableHeader0"/>
              <w:rPr>
                <w:b/>
              </w:rPr>
            </w:pPr>
          </w:p>
        </w:tc>
        <w:tc>
          <w:tcPr>
            <w:tcW w:w="3440" w:type="dxa"/>
          </w:tcPr>
          <w:p w14:paraId="5FF7A885" w14:textId="043A6692" w:rsidR="00AA4183" w:rsidRPr="005F38DC" w:rsidRDefault="00AA418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w:t>
            </w:r>
            <w:r w:rsidR="005102A1" w:rsidRPr="005F38DC">
              <w:rPr>
                <w:rStyle w:val="SubtleEmphasis"/>
                <w:rFonts w:ascii="Franklin Gothic Book" w:eastAsia="Franklin Gothic Book" w:hAnsi="Franklin Gothic Book" w:cs="Franklin Gothic Book"/>
                <w:b/>
                <w:i w:val="0"/>
                <w:color w:val="FFFFFF" w:themeColor="background1"/>
                <w:szCs w:val="21"/>
              </w:rPr>
              <w:t>(s)</w:t>
            </w:r>
            <w:r w:rsidRPr="005F38DC">
              <w:rPr>
                <w:rStyle w:val="SubtleEmphasis"/>
                <w:rFonts w:ascii="Franklin Gothic Book" w:eastAsia="Franklin Gothic Book" w:hAnsi="Franklin Gothic Book" w:cs="Franklin Gothic Book"/>
                <w:b/>
                <w:i w:val="0"/>
                <w:color w:val="FFFFFF" w:themeColor="background1"/>
                <w:szCs w:val="21"/>
              </w:rPr>
              <w:t xml:space="preserv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lastRenderedPageBreak/>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1BEDD081" w:rsidR="00AA4183" w:rsidRPr="00881527" w:rsidRDefault="00AA4183">
            <w:pPr>
              <w:rPr>
                <w:rFonts w:eastAsia="Franklin Gothic Book" w:cs="Franklin Gothic Book"/>
                <w:b/>
                <w:bCs/>
              </w:rPr>
            </w:pP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65D4A1C2" w:rsidR="00AA4183" w:rsidRDefault="00AA4183" w:rsidP="00AA4183">
      <w:pPr>
        <w:pStyle w:val="Heading3"/>
      </w:pPr>
      <w:r>
        <w:t xml:space="preserve">Rare, Threatened, and Endangered </w:t>
      </w:r>
      <w:r w:rsidR="0065533C">
        <w:t>S</w:t>
      </w:r>
      <w:r>
        <w:t>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01756FB3"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ill not adversely impact habitats </w:t>
            </w:r>
            <w:r w:rsidR="007A064F">
              <w:rPr>
                <w:rFonts w:eastAsia="Franklin Gothic Book" w:cs="Franklin Gothic Book"/>
                <w:b w:val="0"/>
                <w:bCs w:val="0"/>
                <w:i/>
                <w:iCs/>
                <w:color w:val="4F5150" w:themeColor="text2"/>
                <w:szCs w:val="21"/>
              </w:rPr>
              <w:t>and</w:t>
            </w:r>
            <w:r w:rsidR="00C5208C">
              <w:rPr>
                <w:rFonts w:eastAsia="Franklin Gothic Book" w:cs="Franklin Gothic Book"/>
                <w:b w:val="0"/>
                <w:bCs w:val="0"/>
                <w:i/>
                <w:iCs/>
                <w:color w:val="4F5150" w:themeColor="text2"/>
                <w:szCs w:val="21"/>
              </w:rPr>
              <w:t xml:space="preserve"> areas needed for</w:t>
            </w:r>
            <w:r w:rsidR="007A064F">
              <w:rPr>
                <w:rFonts w:eastAsia="Franklin Gothic Book" w:cs="Franklin Gothic Book"/>
                <w:b w:val="0"/>
                <w:bCs w:val="0"/>
                <w:i/>
                <w:iCs/>
                <w:color w:val="4F5150" w:themeColor="text2"/>
                <w:szCs w:val="21"/>
              </w:rPr>
              <w:t xml:space="preserve"> habitat</w:t>
            </w:r>
            <w:r w:rsidR="00893AD0">
              <w:rPr>
                <w:rFonts w:eastAsia="Franklin Gothic Book" w:cs="Franklin Gothic Book"/>
                <w:b w:val="0"/>
                <w:bCs w:val="0"/>
                <w:i/>
                <w:iCs/>
                <w:color w:val="4F5150" w:themeColor="text2"/>
                <w:szCs w:val="21"/>
              </w:rPr>
              <w:t xml:space="preserve"> </w:t>
            </w:r>
            <w:r w:rsidR="007A064F">
              <w:rPr>
                <w:rFonts w:eastAsia="Franklin Gothic Book" w:cs="Franklin Gothic Book"/>
                <w:b w:val="0"/>
                <w:bCs w:val="0"/>
                <w:i/>
                <w:iCs/>
                <w:color w:val="4F5150" w:themeColor="text2"/>
                <w:szCs w:val="21"/>
              </w:rPr>
              <w:t xml:space="preserve">connectivity </w:t>
            </w:r>
            <w:r>
              <w:rPr>
                <w:rFonts w:eastAsia="Franklin Gothic Book" w:cs="Franklin Gothic Book"/>
                <w:b w:val="0"/>
                <w:bCs w:val="0"/>
                <w:i/>
                <w:iCs/>
                <w:color w:val="4F5150" w:themeColor="text2"/>
                <w:szCs w:val="21"/>
              </w:rPr>
              <w:t>for rare, threatened, or endangered species.</w:t>
            </w:r>
          </w:p>
        </w:tc>
      </w:tr>
      <w:tr w:rsidR="00D11D43" w14:paraId="6DB83079"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98F5C33" w14:textId="0E03A72A" w:rsidR="00D11D43" w:rsidRDefault="00B13F21">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0BD10BA3" w14:textId="30AAE5A1" w:rsidR="00D11D43" w:rsidRDefault="00B13F2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ill not adversely impact </w:t>
            </w:r>
            <w:r w:rsidR="00840D21">
              <w:rPr>
                <w:rFonts w:eastAsia="Franklin Gothic Book" w:cs="Franklin Gothic Book"/>
                <w:i/>
                <w:iCs/>
                <w:color w:val="4F5150" w:themeColor="text2"/>
                <w:szCs w:val="21"/>
              </w:rPr>
              <w:t>areas needed for habitat connectivity</w:t>
            </w:r>
            <w:r w:rsidR="007655A8">
              <w:rPr>
                <w:rFonts w:eastAsia="Franklin Gothic Book" w:cs="Franklin Gothic Book"/>
                <w:i/>
                <w:iCs/>
                <w:color w:val="4F5150" w:themeColor="text2"/>
                <w:szCs w:val="21"/>
              </w:rPr>
              <w:t>.</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78B605D" w14:textId="36AFB0D5" w:rsidR="00607093" w:rsidRPr="005B6266" w:rsidRDefault="0087267D" w:rsidP="00AB2E08">
      <w:pPr>
        <w:pStyle w:val="Instruction"/>
        <w:spacing w:after="240"/>
        <w:rPr>
          <w:rFonts w:eastAsia="Times New Roman" w:cs="Segoe UI"/>
          <w:spacing w:val="0"/>
          <w:kern w:val="0"/>
        </w:rPr>
      </w:pPr>
      <w:r w:rsidRPr="005B6266">
        <w:t>Use the table below to identify and summarize any risks related to</w:t>
      </w:r>
      <w:r w:rsidR="00046A34" w:rsidRPr="005B6266">
        <w:t xml:space="preserve"> habitats for rare, threatened</w:t>
      </w:r>
      <w:r w:rsidR="002459B7" w:rsidRPr="005B6266">
        <w:t xml:space="preserve">, and endangered species, and for areas for habitat connectivity. </w:t>
      </w:r>
      <w:r w:rsidR="00D4302A" w:rsidRPr="005B6266">
        <w:rPr>
          <w:rFonts w:eastAsia="Times New Roman" w:cs="Segoe UI"/>
          <w:spacing w:val="0"/>
          <w:kern w:val="0"/>
        </w:rPr>
        <w:t> </w:t>
      </w:r>
      <w:r w:rsidR="00A461CC" w:rsidRPr="005B6266">
        <w:rPr>
          <w:rFonts w:eastAsia="Times New Roman" w:cs="Segoe UI"/>
          <w:spacing w:val="0"/>
          <w:kern w:val="0"/>
        </w:rPr>
        <w:t xml:space="preserve">Describe the commensurate mitigation or preventative measure(s) in place to prevent or mitigate the risk. </w:t>
      </w:r>
      <w:r w:rsidR="00D4302A" w:rsidRPr="005B6266">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07093" w:rsidRPr="00823E14"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8FC9432" w14:textId="77777777" w:rsidR="00607093" w:rsidRPr="007F6ADD" w:rsidRDefault="00607093">
            <w:pPr>
              <w:rPr>
                <w:rFonts w:eastAsia="Franklin Gothic Book" w:cs="Franklin Gothic Book"/>
                <w:b w:val="0"/>
                <w:bCs w:val="0"/>
                <w:szCs w:val="21"/>
              </w:rPr>
            </w:pPr>
          </w:p>
        </w:tc>
        <w:tc>
          <w:tcPr>
            <w:tcW w:w="2675" w:type="dxa"/>
          </w:tcPr>
          <w:p w14:paraId="6CCE15C8" w14:textId="77777777" w:rsidR="00607093" w:rsidRPr="005F38DC" w:rsidRDefault="0060709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39268EC5" w14:textId="77777777" w:rsidR="00607093" w:rsidRPr="005F38DC" w:rsidRDefault="00607093" w:rsidP="005F38DC">
            <w:pPr>
              <w:pStyle w:val="TableHeader0"/>
              <w:rPr>
                <w:b/>
              </w:rPr>
            </w:pPr>
          </w:p>
        </w:tc>
        <w:tc>
          <w:tcPr>
            <w:tcW w:w="3440" w:type="dxa"/>
          </w:tcPr>
          <w:p w14:paraId="173FF1D0" w14:textId="77777777" w:rsidR="00607093" w:rsidRPr="005F38DC" w:rsidRDefault="0060709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607093" w14:paraId="7D4DFAC6" w14:textId="77777777">
        <w:trPr>
          <w:trHeight w:val="300"/>
        </w:trPr>
        <w:tc>
          <w:tcPr>
            <w:tcW w:w="2628" w:type="dxa"/>
            <w:shd w:val="clear" w:color="auto" w:fill="2B3957" w:themeFill="accent2"/>
          </w:tcPr>
          <w:p w14:paraId="429E28C7" w14:textId="66B515DF" w:rsidR="00607093" w:rsidRPr="00881527" w:rsidRDefault="00607093">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488F3CE6"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3A201EE5" w14:textId="77777777" w:rsidR="00607093" w:rsidRDefault="00607093">
            <w:pPr>
              <w:rPr>
                <w:rFonts w:eastAsia="Franklin Gothic Book" w:cs="Franklin Gothic Book"/>
                <w:color w:val="4F5150" w:themeColor="text2"/>
                <w:szCs w:val="21"/>
              </w:rPr>
            </w:pPr>
          </w:p>
        </w:tc>
      </w:tr>
      <w:tr w:rsidR="00607093" w14:paraId="7896FB86" w14:textId="77777777">
        <w:trPr>
          <w:trHeight w:val="300"/>
        </w:trPr>
        <w:tc>
          <w:tcPr>
            <w:tcW w:w="2628" w:type="dxa"/>
            <w:shd w:val="clear" w:color="auto" w:fill="2B3957" w:themeFill="accent2"/>
          </w:tcPr>
          <w:p w14:paraId="339A77FD" w14:textId="75D7B74D" w:rsidR="00607093" w:rsidRPr="00881527" w:rsidRDefault="00607093">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47F9FAB4"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5C13A467" w14:textId="77777777" w:rsidR="00607093" w:rsidRDefault="00607093">
            <w:pPr>
              <w:rPr>
                <w:rFonts w:eastAsia="Franklin Gothic Book" w:cs="Franklin Gothic Book"/>
                <w:color w:val="4F5150" w:themeColor="text2"/>
                <w:szCs w:val="21"/>
              </w:rPr>
            </w:pPr>
          </w:p>
        </w:tc>
      </w:tr>
    </w:tbl>
    <w:p w14:paraId="2888A91C" w14:textId="64EA4993" w:rsidR="00AA4183" w:rsidRDefault="00AA4183" w:rsidP="00AA4183">
      <w:pPr>
        <w:pStyle w:val="Heading3"/>
      </w:pPr>
      <w:r>
        <w:t xml:space="preserve">Introduction of </w:t>
      </w:r>
      <w:r w:rsidR="00AB0787">
        <w:t>S</w:t>
      </w:r>
      <w:r>
        <w:t>pecies</w:t>
      </w:r>
    </w:p>
    <w:p w14:paraId="1DCC4E95" w14:textId="644B6D7F" w:rsidR="00AA4183" w:rsidRDefault="00AA4183" w:rsidP="00AA4183">
      <w:pPr>
        <w:ind w:left="720"/>
        <w:rPr>
          <w:i/>
          <w:iCs/>
          <w:color w:val="4F5150" w:themeColor="text2"/>
        </w:rPr>
      </w:pPr>
      <w:r>
        <w:rPr>
          <w:i/>
          <w:iCs/>
          <w:color w:val="4F5150" w:themeColor="text2"/>
        </w:rPr>
        <w:t>Demonstrate, using the table below, that no invasive species will be used as part of project activities. Categorize each species as native, non-native, and indicate if the species is a monoculture. Where the species is non-native</w:t>
      </w:r>
      <w:r w:rsidR="00017035">
        <w:rPr>
          <w:i/>
          <w:iCs/>
          <w:color w:val="4F5150" w:themeColor="text2"/>
        </w:rPr>
        <w:t>,</w:t>
      </w:r>
      <w:r>
        <w:rPr>
          <w:i/>
          <w:iCs/>
          <w:color w:val="4F5150" w:themeColor="text2"/>
        </w:rPr>
        <w:t xml:space="preserve"> include an </w:t>
      </w:r>
      <w:r w:rsidRPr="00DD23C5">
        <w:rPr>
          <w:i/>
          <w:iCs/>
          <w:color w:val="4F5150" w:themeColor="text2"/>
        </w:rPr>
        <w:t xml:space="preserve">explanation of possible adverse effects </w:t>
      </w:r>
      <w:r>
        <w:rPr>
          <w:i/>
          <w:iCs/>
          <w:color w:val="4F5150" w:themeColor="text2"/>
        </w:rPr>
        <w:t>of its us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w:t>
      </w:r>
      <w:r w:rsidR="002545BD">
        <w:rPr>
          <w:i/>
          <w:iCs/>
          <w:color w:val="4F5150" w:themeColor="text2"/>
        </w:rPr>
        <w:t>For</w:t>
      </w:r>
      <w:r w:rsidR="0021324D">
        <w:rPr>
          <w:i/>
          <w:iCs/>
          <w:color w:val="4F5150" w:themeColor="text2"/>
        </w:rPr>
        <w:t xml:space="preserve"> projects with</w:t>
      </w:r>
      <w:r>
        <w:rPr>
          <w:i/>
          <w:iCs/>
          <w:color w:val="4F5150" w:themeColor="text2"/>
        </w:rPr>
        <w:t xml:space="preserve"> no planting or species introduction</w:t>
      </w:r>
      <w:r w:rsidR="00CE1119">
        <w:rPr>
          <w:i/>
          <w:iCs/>
          <w:color w:val="4F5150" w:themeColor="text2"/>
        </w:rPr>
        <w:t>,</w:t>
      </w:r>
      <w:r>
        <w:rPr>
          <w:i/>
          <w:iCs/>
          <w:color w:val="4F5150" w:themeColor="text2"/>
        </w:rPr>
        <w:t xml:space="preserve">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rsidTr="00A85E80">
        <w:trPr>
          <w:trHeight w:val="300"/>
        </w:trPr>
        <w:tc>
          <w:tcPr>
            <w:tcW w:w="2728" w:type="dxa"/>
            <w:tcBorders>
              <w:top w:val="single" w:sz="6" w:space="0" w:color="FFFFFF"/>
              <w:left w:val="single" w:sz="4" w:space="0" w:color="auto"/>
              <w:bottom w:val="single" w:sz="6" w:space="0" w:color="FFFFFF"/>
              <w:right w:val="nil"/>
            </w:tcBorders>
            <w:shd w:val="clear" w:color="auto" w:fill="2B3957"/>
            <w:hideMark/>
          </w:tcPr>
          <w:p w14:paraId="41EF7D30" w14:textId="77777777" w:rsidR="00AA4183" w:rsidRPr="00B96B1F" w:rsidRDefault="00AA4183" w:rsidP="007A4B39">
            <w:pPr>
              <w:pStyle w:val="TableHeader0"/>
              <w:ind w:left="118"/>
              <w:rPr>
                <w:rFonts w:ascii="Times New Roman" w:eastAsia="Times New Roman" w:hAnsi="Times New Roman" w:cs="Times New Roman"/>
                <w:b w:val="0"/>
                <w:bCs w:val="0"/>
                <w:color w:val="FFFFFF"/>
                <w:spacing w:val="0"/>
                <w:kern w:val="0"/>
                <w:sz w:val="24"/>
                <w:szCs w:val="24"/>
              </w:rPr>
            </w:pPr>
            <w:r>
              <w:lastRenderedPageBreak/>
              <w:t>Species introduced</w:t>
            </w:r>
          </w:p>
        </w:tc>
        <w:tc>
          <w:tcPr>
            <w:tcW w:w="1524" w:type="dxa"/>
            <w:tcBorders>
              <w:top w:val="single" w:sz="6" w:space="0" w:color="FFFFFF"/>
              <w:left w:val="nil"/>
              <w:bottom w:val="single" w:sz="6" w:space="0" w:color="FFFFFF"/>
              <w:right w:val="nil"/>
            </w:tcBorders>
            <w:shd w:val="clear" w:color="auto" w:fill="2B3957"/>
            <w:hideMark/>
          </w:tcPr>
          <w:p w14:paraId="1BA26E79"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t>Classification</w:t>
            </w:r>
          </w:p>
          <w:p w14:paraId="4174D373"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rsidRPr="00B96B1F">
              <w:t> </w:t>
            </w:r>
          </w:p>
        </w:tc>
        <w:tc>
          <w:tcPr>
            <w:tcW w:w="2458" w:type="dxa"/>
            <w:tcBorders>
              <w:top w:val="single" w:sz="6" w:space="0" w:color="FFFFFF"/>
              <w:left w:val="nil"/>
              <w:bottom w:val="single" w:sz="6" w:space="0" w:color="FFFFFF"/>
              <w:right w:val="nil"/>
            </w:tcBorders>
            <w:shd w:val="clear" w:color="auto" w:fill="2B3957"/>
          </w:tcPr>
          <w:p w14:paraId="39E0C529" w14:textId="77777777" w:rsidR="00AA4183" w:rsidRDefault="00AA4183" w:rsidP="007A4B39">
            <w:pPr>
              <w:pStyle w:val="TableHeader0"/>
              <w:ind w:left="93"/>
              <w:rPr>
                <w:rFonts w:eastAsia="Times New Roman" w:cs="Times New Roman"/>
                <w:b w:val="0"/>
                <w:bCs w:val="0"/>
                <w:color w:val="FFFFFF"/>
                <w:spacing w:val="0"/>
                <w:kern w:val="0"/>
                <w:szCs w:val="21"/>
              </w:rPr>
            </w:pPr>
            <w: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rsidP="007A4B39">
            <w:pPr>
              <w:pStyle w:val="TableHeader0"/>
              <w:ind w:left="63"/>
              <w:rPr>
                <w:rFonts w:eastAsia="Times New Roman" w:cs="Times New Roman"/>
                <w:b w:val="0"/>
                <w:bCs w:val="0"/>
                <w:color w:val="FFFFFF"/>
                <w:spacing w:val="0"/>
                <w:kern w:val="0"/>
                <w:szCs w:val="21"/>
              </w:rPr>
            </w:pPr>
            <w: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58E47999" w14:textId="0775890F" w:rsidR="00AA4183" w:rsidRDefault="00AA4183" w:rsidP="00AB2E0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7F11BA">
        <w:rPr>
          <w:i/>
          <w:iCs/>
          <w:color w:val="4F5150" w:themeColor="text2"/>
        </w:rPr>
        <w:t>d</w:t>
      </w:r>
      <w:r w:rsidR="007F11BA" w:rsidRPr="007F11BA">
        <w:rPr>
          <w:i/>
          <w:iCs/>
          <w:color w:val="4F5150" w:themeColor="text2"/>
        </w:rPr>
        <w:t>escribe the commensurate mitigation measure(s) in place to</w:t>
      </w:r>
      <w:r w:rsidR="00CA4707">
        <w:rPr>
          <w:i/>
          <w:iCs/>
          <w:color w:val="4F5150" w:themeColor="text2"/>
        </w:rPr>
        <w:t xml:space="preserve">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rsidTr="00A85E80">
        <w:trPr>
          <w:trHeight w:val="300"/>
        </w:trPr>
        <w:tc>
          <w:tcPr>
            <w:tcW w:w="3352" w:type="dxa"/>
            <w:tcBorders>
              <w:top w:val="single" w:sz="6" w:space="0" w:color="FFFFFF"/>
              <w:left w:val="single" w:sz="6" w:space="0" w:color="FFFFFF"/>
              <w:bottom w:val="single" w:sz="6" w:space="0" w:color="FFFFFF"/>
              <w:right w:val="nil"/>
            </w:tcBorders>
            <w:shd w:val="clear" w:color="auto" w:fill="2B3957"/>
            <w:hideMark/>
          </w:tcPr>
          <w:p w14:paraId="5019C63C" w14:textId="77777777" w:rsidR="00AA4183" w:rsidRPr="00B96B1F" w:rsidRDefault="00AA4183" w:rsidP="007A4B39">
            <w:pPr>
              <w:pStyle w:val="TableHeader0"/>
              <w:ind w:left="107"/>
              <w:rPr>
                <w:rFonts w:ascii="Times New Roman" w:eastAsia="Times New Roman" w:hAnsi="Times New Roman" w:cs="Times New Roman"/>
                <w:b w:val="0"/>
                <w:bCs w:val="0"/>
                <w:color w:val="FFFFFF"/>
                <w:spacing w:val="0"/>
                <w:kern w:val="0"/>
                <w:sz w:val="24"/>
                <w:szCs w:val="24"/>
              </w:rPr>
            </w:pPr>
            <w:r>
              <w:t>Existing invasive species</w:t>
            </w:r>
            <w:r w:rsidRPr="00B96B1F">
              <w:rPr>
                <w:rFonts w:eastAsia="Times New Roman" w:cs="Times New Roman"/>
                <w:color w:val="FFFFFF"/>
                <w:spacing w:val="0"/>
                <w:kern w:val="0"/>
                <w:szCs w:val="21"/>
              </w:rPr>
              <w:t> </w:t>
            </w:r>
          </w:p>
        </w:tc>
        <w:tc>
          <w:tcPr>
            <w:tcW w:w="5400" w:type="dxa"/>
            <w:tcBorders>
              <w:top w:val="single" w:sz="6" w:space="0" w:color="FFFFFF"/>
              <w:left w:val="nil"/>
              <w:bottom w:val="single" w:sz="6" w:space="0" w:color="FFFFFF"/>
              <w:right w:val="single" w:sz="6" w:space="0" w:color="FFFFFF"/>
            </w:tcBorders>
            <w:shd w:val="clear" w:color="auto" w:fill="2B3957"/>
          </w:tcPr>
          <w:p w14:paraId="07D6DBF8" w14:textId="48077640" w:rsidR="00AA4183" w:rsidRDefault="00AA4183" w:rsidP="007A4B39">
            <w:pPr>
              <w:pStyle w:val="TableHeader0"/>
              <w:ind w:left="85"/>
              <w:rPr>
                <w:rFonts w:eastAsia="Times New Roman" w:cs="Times New Roman"/>
                <w:b w:val="0"/>
                <w:bCs w:val="0"/>
                <w:color w:val="FFFFFF"/>
                <w:spacing w:val="0"/>
                <w:kern w:val="0"/>
                <w:szCs w:val="21"/>
              </w:rPr>
            </w:pPr>
            <w:r>
              <w:t xml:space="preserve">Mitigation measures to prevent </w:t>
            </w:r>
            <w:r w:rsidR="00BB2B87">
              <w:rPr>
                <w:rFonts w:eastAsia="Times New Roman" w:cs="Times New Roman"/>
                <w:color w:val="FFFFFF"/>
                <w:spacing w:val="0"/>
                <w:kern w:val="0"/>
                <w:szCs w:val="21"/>
              </w:rPr>
              <w:t xml:space="preserve">the </w:t>
            </w:r>
            <w:r>
              <w:rPr>
                <w:rFonts w:eastAsia="Times New Roman" w:cs="Times New Roman"/>
                <w:color w:val="FFFFFF"/>
                <w:spacing w:val="0"/>
                <w:kern w:val="0"/>
                <w:szCs w:val="21"/>
              </w:rPr>
              <w:t>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706890B6" w14:textId="7FBF1D77" w:rsidR="00511AAB" w:rsidRPr="0045745A" w:rsidRDefault="00DA2625" w:rsidP="00AB2E08">
      <w:pPr>
        <w:pStyle w:val="Instruction"/>
        <w:spacing w:after="240"/>
        <w:rPr>
          <w:rFonts w:eastAsia="Times New Roman" w:cs="Segoe UI"/>
          <w:spacing w:val="0"/>
          <w:kern w:val="0"/>
        </w:rPr>
      </w:pPr>
      <w:r w:rsidRPr="0045745A">
        <w:t>Use the table below to identify and summarize any risks related to</w:t>
      </w:r>
      <w:r w:rsidR="00A82643" w:rsidRPr="0045745A">
        <w:rPr>
          <w:rFonts w:eastAsia="Times New Roman" w:cs="Segoe UI"/>
          <w:spacing w:val="0"/>
          <w:kern w:val="0"/>
        </w:rPr>
        <w:t xml:space="preserve"> invasive species</w:t>
      </w:r>
      <w:r w:rsidR="00675AEE" w:rsidRPr="00AB2E08">
        <w:t>.</w:t>
      </w:r>
      <w:r w:rsidR="0096708D" w:rsidRPr="0045745A">
        <w:t xml:space="preserve"> </w:t>
      </w:r>
      <w:r w:rsidR="0096708D" w:rsidRPr="00AB2E08">
        <w:t>Describe the commensurate mitigation or preventative measure(s) in place to prevent or mitigate the risk</w:t>
      </w:r>
      <w:r w:rsidR="0096708D" w:rsidRPr="0045745A">
        <w:rPr>
          <w:rStyle w:val="CommentReference"/>
          <w:rFonts w:eastAsiaTheme="minorHAnsi" w:cstheme="minorBidi"/>
          <w:color w:val="auto"/>
          <w:lang w:val="en-US"/>
        </w:rPr>
        <w:t>.</w:t>
      </w:r>
      <w:r w:rsidR="0045745A" w:rsidRPr="0045745A">
        <w:rPr>
          <w:rStyle w:val="CommentReference"/>
          <w:rFonts w:eastAsiaTheme="minorHAnsi" w:cstheme="minorBidi"/>
          <w:color w:val="auto"/>
          <w:lang w:val="en-US"/>
        </w:rPr>
        <w:t xml:space="preserve"> </w:t>
      </w:r>
      <w:r w:rsidR="00A82643" w:rsidRPr="0045745A">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82643" w:rsidRPr="00823E14"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165355B" w14:textId="77777777" w:rsidR="00A82643" w:rsidRPr="007F6ADD" w:rsidRDefault="00A82643">
            <w:pPr>
              <w:rPr>
                <w:rFonts w:eastAsia="Franklin Gothic Book" w:cs="Franklin Gothic Book"/>
                <w:b w:val="0"/>
                <w:bCs w:val="0"/>
                <w:szCs w:val="21"/>
              </w:rPr>
            </w:pPr>
          </w:p>
        </w:tc>
        <w:tc>
          <w:tcPr>
            <w:tcW w:w="2675" w:type="dxa"/>
          </w:tcPr>
          <w:p w14:paraId="32BCD0C8" w14:textId="77777777" w:rsidR="00A82643" w:rsidRPr="00823E14" w:rsidRDefault="00A8264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0A251A4" w14:textId="77777777" w:rsidR="00A82643" w:rsidRPr="00823E14" w:rsidRDefault="00A82643">
            <w:pPr>
              <w:rPr>
                <w:rFonts w:eastAsia="Franklin Gothic Book" w:cs="Franklin Gothic Book"/>
                <w:szCs w:val="21"/>
              </w:rPr>
            </w:pPr>
          </w:p>
        </w:tc>
        <w:tc>
          <w:tcPr>
            <w:tcW w:w="3440" w:type="dxa"/>
          </w:tcPr>
          <w:p w14:paraId="3E22B0E8" w14:textId="77777777" w:rsidR="00A82643" w:rsidRPr="007A4B39" w:rsidRDefault="00A82643"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A82643" w14:paraId="6E73F3E4" w14:textId="77777777">
        <w:trPr>
          <w:trHeight w:val="300"/>
        </w:trPr>
        <w:tc>
          <w:tcPr>
            <w:tcW w:w="2628" w:type="dxa"/>
            <w:shd w:val="clear" w:color="auto" w:fill="2B3957" w:themeFill="accent2"/>
          </w:tcPr>
          <w:p w14:paraId="42E6E275" w14:textId="328DA2E9" w:rsidR="00A82643" w:rsidRPr="00881527" w:rsidRDefault="00511AAB">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E8A875C" w14:textId="77777777" w:rsidR="00A82643" w:rsidRDefault="00A82643">
            <w:pPr>
              <w:rPr>
                <w:rFonts w:eastAsia="Franklin Gothic Book" w:cs="Franklin Gothic Book"/>
                <w:color w:val="4F5150" w:themeColor="text2"/>
                <w:szCs w:val="21"/>
              </w:rPr>
            </w:pPr>
          </w:p>
        </w:tc>
        <w:tc>
          <w:tcPr>
            <w:tcW w:w="3440" w:type="dxa"/>
            <w:shd w:val="clear" w:color="auto" w:fill="F2F2F2" w:themeFill="background1" w:themeFillShade="F2"/>
          </w:tcPr>
          <w:p w14:paraId="13779AA2" w14:textId="77777777" w:rsidR="00A82643" w:rsidRDefault="00A82643">
            <w:pPr>
              <w:rPr>
                <w:rFonts w:eastAsia="Franklin Gothic Book" w:cs="Franklin Gothic Book"/>
                <w:color w:val="4F5150" w:themeColor="text2"/>
                <w:szCs w:val="21"/>
              </w:rPr>
            </w:pPr>
          </w:p>
        </w:tc>
      </w:tr>
    </w:tbl>
    <w:p w14:paraId="68E096A4" w14:textId="55FCE8A8" w:rsidR="00AA4183" w:rsidRDefault="00AA4183" w:rsidP="00AA4183">
      <w:pPr>
        <w:pStyle w:val="Heading3"/>
      </w:pPr>
      <w:bookmarkStart w:id="83" w:name="_Ref143672315"/>
      <w:r>
        <w:t xml:space="preserve">Ecosystem </w:t>
      </w:r>
      <w:bookmarkEnd w:id="83"/>
      <w:r w:rsidR="0055283A">
        <w:t>C</w:t>
      </w:r>
      <w:r>
        <w:t>onversion</w:t>
      </w:r>
    </w:p>
    <w:p w14:paraId="0B000E56" w14:textId="77777777" w:rsidR="00AA4183" w:rsidRDefault="00AA4183" w:rsidP="00AA4183">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14AC99ED" w14:textId="70F7F026" w:rsidR="00983424" w:rsidRDefault="009F5164" w:rsidP="00AA4183">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00653B76" w:rsidRPr="00653B76">
        <w:rPr>
          <w:i/>
          <w:iCs/>
          <w:color w:val="4F5150" w:themeColor="text2"/>
        </w:rPr>
        <w:t>Describe the commensurate mitigation or preventative measure(s) in place to prevent or mitigate the risk.</w:t>
      </w:r>
      <w:r w:rsidR="00822413">
        <w:rPr>
          <w:i/>
          <w:iCs/>
          <w:color w:val="4F5150" w:themeColor="text2"/>
        </w:rPr>
        <w:t xml:space="preserve"> </w:t>
      </w:r>
      <w:r w:rsidR="00822413"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DE1FD5" w:rsidRPr="00823E14"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E42FFC9" w14:textId="77777777" w:rsidR="00DE1FD5" w:rsidRDefault="00DE1FD5">
            <w:pPr>
              <w:rPr>
                <w:rFonts w:eastAsia="Franklin Gothic Book" w:cs="Franklin Gothic Book"/>
                <w:szCs w:val="21"/>
              </w:rPr>
            </w:pPr>
          </w:p>
          <w:p w14:paraId="58092829" w14:textId="77777777" w:rsidR="007C613F" w:rsidRPr="007F6ADD" w:rsidRDefault="007C613F">
            <w:pPr>
              <w:rPr>
                <w:rFonts w:eastAsia="Franklin Gothic Book" w:cs="Franklin Gothic Book"/>
                <w:b w:val="0"/>
                <w:bCs w:val="0"/>
                <w:szCs w:val="21"/>
              </w:rPr>
            </w:pPr>
          </w:p>
        </w:tc>
        <w:tc>
          <w:tcPr>
            <w:tcW w:w="2675" w:type="dxa"/>
          </w:tcPr>
          <w:p w14:paraId="7256987D" w14:textId="77777777" w:rsidR="00DE1FD5" w:rsidRPr="00823E14" w:rsidRDefault="00DE1FD5">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F24ED51" w14:textId="77777777" w:rsidR="00DE1FD5" w:rsidRPr="00823E14" w:rsidRDefault="00DE1FD5">
            <w:pPr>
              <w:rPr>
                <w:rFonts w:eastAsia="Franklin Gothic Book" w:cs="Franklin Gothic Book"/>
                <w:szCs w:val="21"/>
              </w:rPr>
            </w:pPr>
          </w:p>
        </w:tc>
        <w:tc>
          <w:tcPr>
            <w:tcW w:w="3440" w:type="dxa"/>
          </w:tcPr>
          <w:p w14:paraId="46B12AA5" w14:textId="77777777" w:rsidR="00DE1FD5" w:rsidRPr="007A4B39" w:rsidRDefault="00DE1FD5"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DE1FD5" w14:paraId="35276FE1" w14:textId="77777777">
        <w:trPr>
          <w:trHeight w:val="300"/>
        </w:trPr>
        <w:tc>
          <w:tcPr>
            <w:tcW w:w="2628" w:type="dxa"/>
            <w:shd w:val="clear" w:color="auto" w:fill="2B3957" w:themeFill="accent2"/>
          </w:tcPr>
          <w:p w14:paraId="2FDE9E66" w14:textId="3C036AE4" w:rsidR="00DE1FD5" w:rsidRPr="00881527" w:rsidRDefault="00DE1FD5">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0A6F6BFA" w14:textId="77777777" w:rsidR="00DE1FD5" w:rsidRDefault="00DE1FD5">
            <w:pPr>
              <w:rPr>
                <w:rFonts w:eastAsia="Franklin Gothic Book" w:cs="Franklin Gothic Book"/>
                <w:color w:val="4F5150" w:themeColor="text2"/>
                <w:szCs w:val="21"/>
              </w:rPr>
            </w:pPr>
          </w:p>
        </w:tc>
        <w:tc>
          <w:tcPr>
            <w:tcW w:w="3440" w:type="dxa"/>
            <w:shd w:val="clear" w:color="auto" w:fill="F2F2F2" w:themeFill="background1" w:themeFillShade="F2"/>
          </w:tcPr>
          <w:p w14:paraId="6F8DFCC8" w14:textId="77777777" w:rsidR="00DE1FD5" w:rsidRDefault="00DE1FD5">
            <w:pPr>
              <w:rPr>
                <w:rFonts w:eastAsia="Franklin Gothic Book" w:cs="Franklin Gothic Book"/>
                <w:color w:val="4F5150" w:themeColor="text2"/>
                <w:szCs w:val="21"/>
              </w:rPr>
            </w:pPr>
          </w:p>
        </w:tc>
      </w:tr>
    </w:tbl>
    <w:p w14:paraId="696EC1CE" w14:textId="4E060C1D" w:rsidR="00DB1A60" w:rsidRPr="00A7105D" w:rsidRDefault="00DB1A60" w:rsidP="00A7105D">
      <w:pPr>
        <w:pStyle w:val="Heading1"/>
      </w:pPr>
      <w:bookmarkStart w:id="84" w:name="_Toc164073124"/>
      <w:r w:rsidRPr="00A7105D">
        <w:t>Application of Methodology</w:t>
      </w:r>
      <w:bookmarkEnd w:id="76"/>
      <w:bookmarkEnd w:id="77"/>
      <w:bookmarkEnd w:id="78"/>
      <w:bookmarkEnd w:id="79"/>
      <w:bookmarkEnd w:id="80"/>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 xml:space="preserve">Demonstrate and assess the additionality of the project, in accordance with the applied methodology and any relevant tools, </w:t>
      </w:r>
      <w:proofErr w:type="gramStart"/>
      <w:r w:rsidRPr="00720277" w:rsidDel="00F95535">
        <w:rPr>
          <w:rStyle w:val="SubtleEmphasis"/>
          <w:rFonts w:ascii="Franklin Gothic Book" w:hAnsi="Franklin Gothic Book"/>
          <w:i/>
          <w:iCs/>
          <w:color w:val="4F5150"/>
        </w:rPr>
        <w:t>taking into account</w:t>
      </w:r>
      <w:proofErr w:type="gramEnd"/>
      <w:r w:rsidRPr="00720277" w:rsidDel="00F95535">
        <w:rPr>
          <w:rStyle w:val="SubtleEmphasis"/>
          <w:rFonts w:ascii="Franklin Gothic Book" w:hAnsi="Franklin Gothic Book"/>
          <w:i/>
          <w:iCs/>
          <w:color w:val="4F5150"/>
        </w:rPr>
        <w:t xml:space="preserve">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lastRenderedPageBreak/>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proofErr w:type="gramStart"/>
      <w:r w:rsidR="3F9F55E4" w:rsidRPr="1266F389">
        <w:rPr>
          <w:rFonts w:eastAsia="Franklin Gothic Book" w:cs="Franklin Gothic Book"/>
        </w:rPr>
        <w:t>Non-Annex</w:t>
      </w:r>
      <w:proofErr w:type="gramEnd"/>
      <w:r w:rsidR="3F9F55E4" w:rsidRPr="1266F389">
        <w:rPr>
          <w:rFonts w:eastAsia="Franklin Gothic Book" w:cs="Franklin Gothic Book"/>
        </w:rPr>
        <w:t xml:space="preserve">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 xml:space="preserve">If the project is located inside a </w:t>
      </w:r>
      <w:proofErr w:type="gramStart"/>
      <w:r w:rsidRPr="1266F389">
        <w:rPr>
          <w:i w:val="0"/>
          <w:iCs w:val="0"/>
          <w:color w:val="auto"/>
        </w:rPr>
        <w:t>Non-Annex</w:t>
      </w:r>
      <w:proofErr w:type="gramEnd"/>
      <w:r w:rsidRPr="1266F389">
        <w:rPr>
          <w:i w:val="0"/>
          <w:iCs w:val="0"/>
          <w:color w:val="auto"/>
        </w:rPr>
        <w:t xml:space="preserve">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lastRenderedPageBreak/>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267652403"/>
      <w:bookmarkStart w:id="113" w:name="_Toc268164823"/>
      <w:bookmarkStart w:id="114" w:name="_Toc268165411"/>
      <w:bookmarkStart w:id="115" w:name="_Toc16407313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5"/>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proofErr w:type="gramStart"/>
      <w:r w:rsidR="0096706E">
        <w:rPr>
          <w:rFonts w:eastAsia="Franklin Gothic Book" w:cs="Franklin Gothic Book"/>
          <w:color w:val="404040" w:themeColor="text1" w:themeTint="BF"/>
        </w:rPr>
        <w:t>all of</w:t>
      </w:r>
      <w:proofErr w:type="gramEnd"/>
      <w:r w:rsidR="0096706E">
        <w:rPr>
          <w:rFonts w:eastAsia="Franklin Gothic Book" w:cs="Franklin Gothic Book"/>
          <w:color w:val="404040" w:themeColor="text1" w:themeTint="BF"/>
        </w:rPr>
        <w:t xml:space="preserve">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lastRenderedPageBreak/>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64073136"/>
      <w:r w:rsidRPr="00A7105D">
        <w:t>Monitoring</w:t>
      </w:r>
      <w:bookmarkEnd w:id="112"/>
      <w:bookmarkEnd w:id="113"/>
      <w:bookmarkEnd w:id="114"/>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w:t>
      </w:r>
      <w:r w:rsidRPr="00BE4159">
        <w:lastRenderedPageBreak/>
        <w:t xml:space="preserve">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p>
    <w:p w14:paraId="606664B6" w14:textId="5377825E" w:rsidR="00F349AA" w:rsidRPr="00A7105D" w:rsidRDefault="00F349AA" w:rsidP="00F349AA">
      <w:pPr>
        <w:pStyle w:val="Heading1"/>
        <w:numPr>
          <w:ilvl w:val="0"/>
          <w:numId w:val="0"/>
        </w:numPr>
        <w:ind w:left="720" w:hanging="720"/>
      </w:pPr>
      <w:bookmarkStart w:id="181" w:name="_Toc535493072"/>
      <w:bookmarkStart w:id="182" w:name="_Toc534724044"/>
      <w:bookmarkStart w:id="183" w:name="_Toc164073140"/>
      <w:r w:rsidRPr="00A7105D">
        <w:lastRenderedPageBreak/>
        <w:t>Appendix</w:t>
      </w:r>
      <w:r>
        <w:t xml:space="preserve"> 1: Commercially sensitive information</w:t>
      </w:r>
      <w:bookmarkEnd w:id="183"/>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6E35CF"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804BD"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804BD"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r>
        <w:br w:type="page"/>
      </w:r>
    </w:p>
    <w:p w14:paraId="1CDEEF4E" w14:textId="06A3C7A7" w:rsidR="005C691C" w:rsidRPr="00A7105D" w:rsidRDefault="005C691C" w:rsidP="00A7105D">
      <w:pPr>
        <w:pStyle w:val="Heading1"/>
        <w:numPr>
          <w:ilvl w:val="0"/>
          <w:numId w:val="0"/>
        </w:numPr>
        <w:ind w:left="720" w:hanging="720"/>
      </w:pPr>
      <w:bookmarkStart w:id="184" w:name="_Toc164073141"/>
      <w:r w:rsidRPr="00A7105D">
        <w:lastRenderedPageBreak/>
        <w:t>Appendix</w:t>
      </w:r>
      <w:bookmarkEnd w:id="181"/>
      <w:r w:rsidR="00792BB5">
        <w:t xml:space="preserve"> X: &lt;T</w:t>
      </w:r>
      <w:r w:rsidR="005327E9">
        <w:t>ITLE OF APPENDIX&gt;</w:t>
      </w:r>
      <w:bookmarkEnd w:id="184"/>
    </w:p>
    <w:bookmarkEnd w:id="182"/>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